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900ACA" w:rsidRDefault="00E70456">
      <w:r>
        <w:rPr>
          <w:noProof/>
          <w:lang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6" type="#_x0000_t202" style="position:absolute;margin-left:153pt;margin-top:12.1pt;width:369pt;height:68.1pt;z-index:251662336" stroked="f">
            <v:textbox style="mso-next-textbox:#_x0000_s1036" inset="0,0,0,0">
              <w:txbxContent>
                <w:p w:rsidR="00C060A1" w:rsidRDefault="00C060A1"/>
              </w:txbxContent>
            </v:textbox>
          </v:shape>
        </w:pict>
      </w:r>
      <w:r>
        <w:rPr>
          <w:noProof/>
          <w:lang w:eastAsia="en-GB"/>
        </w:rPr>
        <w:pict>
          <v:shape id="_x0000_s1026" type="#_x0000_t202" style="position:absolute;margin-left:-4pt;margin-top:-3.25pt;width:146pt;height:740.35pt;z-index:251658240" fillcolor="white [3201]" stroked="f" strokecolor="black [3200]" strokeweight="2.5pt">
            <v:shadow color="#868686"/>
            <v:textbox style="mso-next-textbox:#_x0000_s1026" inset="0,0,0,0">
              <w:txbxContent>
                <w:p w:rsidR="00C060A1" w:rsidRDefault="003802D3" w:rsidP="003802D3">
                  <w:pPr>
                    <w:spacing w:before="240"/>
                  </w:pP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  <w:r>
                    <w:softHyphen/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121" type="#_x0000_t202" style="position:absolute;margin-left:354pt;margin-top:20.1pt;width:149pt;height:13.7pt;z-index:251731968" stroked="f">
            <v:textbox style="mso-next-textbox:#_x0000_s1121" inset="0,0,0,0">
              <w:txbxContent>
                <w:p w:rsidR="00930557" w:rsidRDefault="00C060A1">
                  <w:pPr>
                    <w:rPr>
                      <w:rFonts w:ascii="Eras Bold ITC" w:hAnsi="Eras Bold ITC"/>
                      <w:sz w:val="16"/>
                      <w:szCs w:val="16"/>
                    </w:rPr>
                  </w:pPr>
                  <w:r>
                    <w:rPr>
                      <w:rFonts w:ascii="Eras Bold ITC" w:hAnsi="Eras Bold ITC"/>
                      <w:sz w:val="16"/>
                      <w:szCs w:val="16"/>
                    </w:rPr>
                    <w:t xml:space="preserve">Gospel of </w:t>
                  </w:r>
                  <w:r w:rsidR="004972FC">
                    <w:rPr>
                      <w:rFonts w:ascii="Eras Bold ITC" w:hAnsi="Eras Bold ITC"/>
                      <w:sz w:val="16"/>
                      <w:szCs w:val="16"/>
                    </w:rPr>
                    <w:t>Mark 7</w:t>
                  </w:r>
                  <w:r w:rsidR="003A6753">
                    <w:rPr>
                      <w:rFonts w:ascii="Eras Bold ITC" w:hAnsi="Eras Bold ITC"/>
                      <w:sz w:val="16"/>
                      <w:szCs w:val="16"/>
                    </w:rPr>
                    <w:t>:</w:t>
                  </w:r>
                  <w:r w:rsidR="000010E3">
                    <w:rPr>
                      <w:rFonts w:ascii="Eras Bold ITC" w:hAnsi="Eras Bold ITC"/>
                      <w:sz w:val="16"/>
                      <w:szCs w:val="16"/>
                    </w:rPr>
                    <w:t xml:space="preserve"> </w:t>
                  </w:r>
                  <w:r w:rsidR="00805AB4">
                    <w:rPr>
                      <w:rFonts w:ascii="Eras Bold ITC" w:hAnsi="Eras Bold ITC"/>
                      <w:sz w:val="16"/>
                      <w:szCs w:val="16"/>
                    </w:rPr>
                    <w:t>3</w:t>
                  </w:r>
                  <w:r w:rsidR="004972FC">
                    <w:rPr>
                      <w:rFonts w:ascii="Eras Bold ITC" w:hAnsi="Eras Bold ITC"/>
                      <w:sz w:val="16"/>
                      <w:szCs w:val="16"/>
                    </w:rPr>
                    <w:t>1</w:t>
                  </w:r>
                  <w:r w:rsidR="00F1790D">
                    <w:rPr>
                      <w:rFonts w:ascii="Eras Bold ITC" w:hAnsi="Eras Bold ITC"/>
                      <w:sz w:val="16"/>
                      <w:szCs w:val="16"/>
                    </w:rPr>
                    <w:t>-</w:t>
                  </w:r>
                  <w:r w:rsidR="004972FC">
                    <w:rPr>
                      <w:rFonts w:ascii="Eras Bold ITC" w:hAnsi="Eras Bold ITC"/>
                      <w:sz w:val="16"/>
                      <w:szCs w:val="16"/>
                    </w:rPr>
                    <w:t>3</w:t>
                  </w:r>
                  <w:r w:rsidR="00805AB4">
                    <w:rPr>
                      <w:rFonts w:ascii="Eras Bold ITC" w:hAnsi="Eras Bold ITC"/>
                      <w:sz w:val="16"/>
                      <w:szCs w:val="16"/>
                    </w:rPr>
                    <w:t>7</w:t>
                  </w:r>
                </w:p>
                <w:p w:rsidR="00930557" w:rsidRDefault="00930557">
                  <w:pPr>
                    <w:rPr>
                      <w:rFonts w:ascii="Eras Bold ITC" w:hAnsi="Eras Bold ITC"/>
                      <w:sz w:val="16"/>
                      <w:szCs w:val="16"/>
                    </w:rPr>
                  </w:pPr>
                </w:p>
                <w:p w:rsidR="00930557" w:rsidRDefault="00930557">
                  <w:pPr>
                    <w:rPr>
                      <w:rFonts w:ascii="Eras Bold ITC" w:hAnsi="Eras Bold ITC"/>
                      <w:sz w:val="16"/>
                      <w:szCs w:val="16"/>
                    </w:rPr>
                  </w:pPr>
                </w:p>
                <w:p w:rsidR="00930557" w:rsidRDefault="00930557">
                  <w:pPr>
                    <w:rPr>
                      <w:rFonts w:ascii="Eras Bold ITC" w:hAnsi="Eras Bold ITC"/>
                      <w:sz w:val="16"/>
                      <w:szCs w:val="16"/>
                    </w:rPr>
                  </w:pPr>
                </w:p>
                <w:p w:rsidR="00C060A1" w:rsidRDefault="00930557">
                  <w:r>
                    <w:rPr>
                      <w:rFonts w:ascii="Eras Bold ITC" w:hAnsi="Eras Bold ITC"/>
                      <w:sz w:val="16"/>
                      <w:szCs w:val="16"/>
                    </w:rPr>
                    <w:t>john</w:t>
                  </w:r>
                  <w:r w:rsidR="0017790A">
                    <w:rPr>
                      <w:rFonts w:ascii="Eras Bold ITC" w:hAnsi="Eras Bold ITC"/>
                      <w:sz w:val="16"/>
                      <w:szCs w:val="16"/>
                    </w:rPr>
                    <w:t>uke</w:t>
                  </w:r>
                  <w:r w:rsidR="002C639B">
                    <w:rPr>
                      <w:rFonts w:ascii="Eras Bold ITC" w:hAnsi="Eras Bold ITC"/>
                      <w:sz w:val="16"/>
                      <w:szCs w:val="16"/>
                    </w:rPr>
                    <w:t xml:space="preserve"> </w:t>
                  </w:r>
                  <w:r w:rsidR="004660C5">
                    <w:rPr>
                      <w:rFonts w:ascii="Eras Bold ITC" w:hAnsi="Eras Bold ITC"/>
                      <w:sz w:val="16"/>
                      <w:szCs w:val="16"/>
                    </w:rPr>
                    <w:t>2</w:t>
                  </w:r>
                  <w:r w:rsidR="0017790A">
                    <w:rPr>
                      <w:rFonts w:ascii="Eras Bold ITC" w:hAnsi="Eras Bold ITC"/>
                      <w:sz w:val="16"/>
                      <w:szCs w:val="16"/>
                    </w:rPr>
                    <w:t>4</w:t>
                  </w:r>
                  <w:r w:rsidR="001A0EA5">
                    <w:rPr>
                      <w:rFonts w:ascii="Eras Bold ITC" w:hAnsi="Eras Bold ITC"/>
                      <w:sz w:val="16"/>
                      <w:szCs w:val="16"/>
                    </w:rPr>
                    <w:t>:</w:t>
                  </w:r>
                  <w:r w:rsidR="004348A6">
                    <w:rPr>
                      <w:rFonts w:ascii="Eras Bold ITC" w:hAnsi="Eras Bold ITC"/>
                      <w:sz w:val="16"/>
                      <w:szCs w:val="16"/>
                    </w:rPr>
                    <w:t>1</w:t>
                  </w:r>
                  <w:r w:rsidR="0017790A">
                    <w:rPr>
                      <w:rFonts w:ascii="Eras Bold ITC" w:hAnsi="Eras Bold ITC"/>
                      <w:sz w:val="16"/>
                      <w:szCs w:val="16"/>
                    </w:rPr>
                    <w:t>3</w:t>
                  </w:r>
                  <w:r w:rsidR="00161419">
                    <w:rPr>
                      <w:rFonts w:ascii="Eras Bold ITC" w:hAnsi="Eras Bold ITC"/>
                      <w:sz w:val="16"/>
                      <w:szCs w:val="16"/>
                    </w:rPr>
                    <w:t>—</w:t>
                  </w:r>
                  <w:r w:rsidR="002971BC">
                    <w:rPr>
                      <w:rFonts w:ascii="Eras Bold ITC" w:hAnsi="Eras Bold ITC"/>
                      <w:sz w:val="16"/>
                      <w:szCs w:val="16"/>
                    </w:rPr>
                    <w:t>3</w:t>
                  </w:r>
                  <w:r w:rsidR="0017790A">
                    <w:rPr>
                      <w:rFonts w:ascii="Eras Bold ITC" w:hAnsi="Eras Bold ITC"/>
                      <w:sz w:val="16"/>
                      <w:szCs w:val="16"/>
                    </w:rPr>
                    <w:t>5</w:t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119" type="#_x0000_t202" style="position:absolute;margin-left:154.65pt;margin-top:17.1pt;width:183.85pt;height:19.5pt;z-index:251729920" stroked="f">
            <v:textbox style="mso-next-textbox:#_x0000_s1119" inset="0,0,0,0">
              <w:txbxContent>
                <w:p w:rsidR="00C060A1" w:rsidRPr="00E0307F" w:rsidRDefault="00C060A1">
                  <w:pPr>
                    <w:rPr>
                      <w:rFonts w:ascii="Eras Bold ITC" w:hAnsi="Eras Bold ITC"/>
                      <w:sz w:val="32"/>
                      <w:szCs w:val="32"/>
                    </w:rPr>
                  </w:pPr>
                  <w:r w:rsidRPr="00E0307F">
                    <w:rPr>
                      <w:rFonts w:ascii="Eras Bold ITC" w:hAnsi="Eras Bold ITC"/>
                      <w:sz w:val="32"/>
                      <w:szCs w:val="32"/>
                    </w:rPr>
                    <w:t>Liturgical year (</w:t>
                  </w:r>
                  <w:r w:rsidR="007E6274">
                    <w:rPr>
                      <w:rFonts w:ascii="Eras Bold ITC" w:hAnsi="Eras Bold ITC"/>
                      <w:sz w:val="32"/>
                      <w:szCs w:val="32"/>
                    </w:rPr>
                    <w:t>B</w:t>
                  </w:r>
                  <w:r w:rsidRPr="00E0307F">
                    <w:rPr>
                      <w:rFonts w:ascii="Eras Bold ITC" w:hAnsi="Eras Bold ITC"/>
                      <w:sz w:val="32"/>
                      <w:szCs w:val="32"/>
                    </w:rPr>
                    <w:t>)</w:t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039" type="#_x0000_t202" style="position:absolute;margin-left:153pt;margin-top:24.1pt;width:369pt;height:35.35pt;z-index:251665408" fillcolor="white [3201]" stroked="f" strokecolor="#9bbb59 [3206]" strokeweight="1pt">
            <v:stroke dashstyle="dash"/>
            <v:shadow color="#868686"/>
            <v:textbox style="mso-next-textbox:#_x0000_s1039" inset="0,0,0,0">
              <w:txbxContent>
                <w:p w:rsidR="00C060A1" w:rsidRPr="002215BD" w:rsidRDefault="00C060A1" w:rsidP="00E42BE5">
                  <w:pPr>
                    <w:pStyle w:val="NoSpacing"/>
                    <w:rPr>
                      <w:lang w:eastAsia="en-GB"/>
                    </w:rPr>
                  </w:pPr>
                </w:p>
                <w:p w:rsidR="00C060A1" w:rsidRPr="00777C47" w:rsidRDefault="00C060A1" w:rsidP="00A479EA">
                  <w:pPr>
                    <w:pStyle w:val="Subtitle"/>
                    <w:rPr>
                      <w:rFonts w:ascii="Comic Sans MS" w:hAnsi="Comic Sans MS"/>
                      <w:b/>
                      <w:i w:val="0"/>
                      <w:color w:val="1F497D" w:themeColor="text2"/>
                      <w:sz w:val="16"/>
                      <w:szCs w:val="16"/>
                    </w:rPr>
                  </w:pPr>
                  <w:r>
                    <w:rPr>
                      <w:rFonts w:ascii="Comic Sans MS" w:hAnsi="Comic Sans MS"/>
                      <w:b/>
                      <w:i w:val="0"/>
                      <w:color w:val="1F497D" w:themeColor="text2"/>
                      <w:sz w:val="16"/>
                      <w:szCs w:val="16"/>
                    </w:rPr>
                    <w:t xml:space="preserve"> </w:t>
                  </w:r>
                </w:p>
                <w:p w:rsidR="00C060A1" w:rsidRPr="00C85330" w:rsidRDefault="00C060A1" w:rsidP="00C85330">
                  <w:pPr>
                    <w:pStyle w:val="Subtitle"/>
                    <w:rPr>
                      <w:rFonts w:ascii="Century Schoolbook" w:hAnsi="Century Schoolbook"/>
                      <w:vertAlign w:val="subscript"/>
                    </w:rPr>
                  </w:pP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041" type="#_x0000_t202" style="position:absolute;margin-left:0;margin-top:-14.9pt;width:146pt;height:117pt;z-index:251667456" fillcolor="white [3201]" stroked="f" strokecolor="#4bacc6 [3208]" strokeweight="1pt">
            <v:stroke dashstyle="dash"/>
            <v:shadow color="#868686"/>
            <v:textbox style="mso-next-textbox:#_x0000_s1041" inset="0,0,0,0">
              <w:txbxContent>
                <w:p w:rsidR="00C060A1" w:rsidRDefault="002A34A4">
                  <w:r>
                    <w:rPr>
                      <w:noProof/>
                      <w:lang w:eastAsia="en-GB"/>
                    </w:rPr>
                    <w:drawing>
                      <wp:inline distT="0" distB="0" distL="0" distR="0">
                        <wp:extent cx="1813772" cy="1477433"/>
                        <wp:effectExtent l="19050" t="0" r="0" b="0"/>
                        <wp:docPr id="86" name="Picture 85" descr="Newlogo1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Newlogo1.PNG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13772" cy="14774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038" type="#_x0000_t202" style="position:absolute;margin-left:162pt;margin-top:-14.9pt;width:5in;height:27pt;z-index:251664384" stroked="f">
            <v:textbox style="mso-next-textbox:#_x0000_s1038" inset="0,0,0,0">
              <w:txbxContent>
                <w:p w:rsidR="00C060A1" w:rsidRPr="002C20ED" w:rsidRDefault="00C060A1" w:rsidP="008028CF">
                  <w:pPr>
                    <w:pStyle w:val="Title"/>
                    <w:jc w:val="center"/>
                    <w:rPr>
                      <w:rFonts w:ascii="Eras Bold ITC" w:hAnsi="Eras Bold ITC"/>
                      <w:u w:val="single"/>
                      <w:vertAlign w:val="superscript"/>
                    </w:rPr>
                  </w:pPr>
                  <w:r w:rsidRPr="002C20ED">
                    <w:rPr>
                      <w:rFonts w:ascii="Eras Bold ITC" w:hAnsi="Eras Bold ITC"/>
                      <w:u w:val="single"/>
                      <w:vertAlign w:val="superscript"/>
                    </w:rPr>
                    <w:t>PARISH NEWSLETTER</w:t>
                  </w:r>
                </w:p>
              </w:txbxContent>
            </v:textbox>
          </v:shape>
        </w:pict>
      </w:r>
      <w:r w:rsidR="00E6565F">
        <w:t>=</w:t>
      </w:r>
      <w:r w:rsidR="005E4C89">
        <w:t xml:space="preserve"> </w:t>
      </w:r>
      <w:r w:rsidR="0053378B">
        <w:t xml:space="preserve"> </w:t>
      </w:r>
    </w:p>
    <w:p w:rsidR="00900ACA" w:rsidRPr="00900ACA" w:rsidRDefault="00E70456" w:rsidP="00900ACA">
      <w:r>
        <w:rPr>
          <w:noProof/>
          <w:lang w:eastAsia="en-GB"/>
        </w:rPr>
        <w:pict>
          <v:shape id="_x0000_s1120" type="#_x0000_t202" style="position:absolute;margin-left:154.65pt;margin-top:11.2pt;width:168.85pt;height:34pt;z-index:251730944" stroked="f">
            <v:textbox inset="0,0,0,0">
              <w:txbxContent>
                <w:p w:rsidR="00BC33B1" w:rsidRDefault="00F1790D" w:rsidP="003C19A4">
                  <w:pPr>
                    <w:spacing w:after="0"/>
                    <w:rPr>
                      <w:rFonts w:ascii="Century Schoolbook" w:hAnsi="Century Schoolbook"/>
                    </w:rPr>
                  </w:pPr>
                  <w:r>
                    <w:rPr>
                      <w:rFonts w:ascii="Century Schoolbook" w:hAnsi="Century Schoolbook"/>
                    </w:rPr>
                    <w:t>2</w:t>
                  </w:r>
                  <w:r w:rsidR="00805AB4">
                    <w:rPr>
                      <w:rFonts w:ascii="Century Schoolbook" w:hAnsi="Century Schoolbook"/>
                    </w:rPr>
                    <w:t>3</w:t>
                  </w:r>
                  <w:r w:rsidR="00805AB4" w:rsidRPr="00805AB4">
                    <w:rPr>
                      <w:rFonts w:ascii="Century Schoolbook" w:hAnsi="Century Schoolbook"/>
                      <w:vertAlign w:val="superscript"/>
                    </w:rPr>
                    <w:t>rd</w:t>
                  </w:r>
                  <w:r w:rsidR="00805AB4">
                    <w:rPr>
                      <w:rFonts w:ascii="Century Schoolbook" w:hAnsi="Century Schoolbook"/>
                    </w:rPr>
                    <w:t xml:space="preserve"> </w:t>
                  </w:r>
                  <w:r>
                    <w:rPr>
                      <w:rFonts w:ascii="Century Schoolbook" w:hAnsi="Century Schoolbook"/>
                    </w:rPr>
                    <w:t>Sunday of the Year</w:t>
                  </w:r>
                </w:p>
                <w:p w:rsidR="00C060A1" w:rsidRDefault="00C060A1" w:rsidP="003C19A4">
                  <w:pPr>
                    <w:spacing w:after="0"/>
                  </w:pP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122" type="#_x0000_t202" style="position:absolute;margin-left:354pt;margin-top:5.7pt;width:168pt;height:39.5pt;z-index:251732992" stroked="f">
            <v:textbox inset="0,0,0,0">
              <w:txbxContent>
                <w:p w:rsidR="003C19A4" w:rsidRDefault="00805AB4" w:rsidP="003C19A4">
                  <w:pPr>
                    <w:spacing w:after="0"/>
                    <w:rPr>
                      <w:rFonts w:ascii="Eras Bold ITC" w:hAnsi="Eras Bold ITC"/>
                      <w:sz w:val="16"/>
                      <w:szCs w:val="16"/>
                    </w:rPr>
                  </w:pPr>
                  <w:r>
                    <w:rPr>
                      <w:rFonts w:ascii="Eras Bold ITC" w:hAnsi="Eras Bold ITC"/>
                      <w:sz w:val="16"/>
                      <w:szCs w:val="16"/>
                    </w:rPr>
                    <w:t>Isaiah</w:t>
                  </w:r>
                  <w:r w:rsidR="004972FC">
                    <w:rPr>
                      <w:rFonts w:ascii="Eras Bold ITC" w:hAnsi="Eras Bold ITC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Eras Bold ITC" w:hAnsi="Eras Bold ITC"/>
                      <w:sz w:val="16"/>
                      <w:szCs w:val="16"/>
                    </w:rPr>
                    <w:t>35</w:t>
                  </w:r>
                  <w:r w:rsidR="00AC4F0C">
                    <w:rPr>
                      <w:rFonts w:ascii="Eras Bold ITC" w:hAnsi="Eras Bold ITC"/>
                      <w:sz w:val="16"/>
                      <w:szCs w:val="16"/>
                    </w:rPr>
                    <w:t>:</w:t>
                  </w:r>
                  <w:r w:rsidR="000E6208">
                    <w:rPr>
                      <w:rFonts w:ascii="Eras Bold ITC" w:hAnsi="Eras Bold ITC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Eras Bold ITC" w:hAnsi="Eras Bold ITC"/>
                      <w:sz w:val="16"/>
                      <w:szCs w:val="16"/>
                    </w:rPr>
                    <w:t>4-7</w:t>
                  </w:r>
                  <w:r w:rsidR="002658AA">
                    <w:rPr>
                      <w:rFonts w:ascii="Eras Bold ITC" w:hAnsi="Eras Bold ITC"/>
                      <w:sz w:val="16"/>
                      <w:szCs w:val="16"/>
                    </w:rPr>
                    <w:t xml:space="preserve"> </w:t>
                  </w:r>
                </w:p>
                <w:p w:rsidR="00C060A1" w:rsidRDefault="00DE790C" w:rsidP="003C19A4">
                  <w:pPr>
                    <w:spacing w:after="0"/>
                    <w:rPr>
                      <w:rFonts w:ascii="Eras Bold ITC" w:hAnsi="Eras Bold ITC"/>
                      <w:sz w:val="16"/>
                      <w:szCs w:val="16"/>
                    </w:rPr>
                  </w:pPr>
                  <w:r>
                    <w:rPr>
                      <w:rFonts w:ascii="Eras Bold ITC" w:hAnsi="Eras Bold ITC"/>
                      <w:sz w:val="16"/>
                      <w:szCs w:val="16"/>
                    </w:rPr>
                    <w:t>Psalm</w:t>
                  </w:r>
                  <w:r w:rsidR="0084262B">
                    <w:rPr>
                      <w:rFonts w:ascii="Eras Bold ITC" w:hAnsi="Eras Bold ITC"/>
                      <w:sz w:val="16"/>
                      <w:szCs w:val="16"/>
                    </w:rPr>
                    <w:t xml:space="preserve"> </w:t>
                  </w:r>
                  <w:r w:rsidR="004972FC">
                    <w:rPr>
                      <w:rFonts w:ascii="Eras Bold ITC" w:hAnsi="Eras Bold ITC"/>
                      <w:sz w:val="16"/>
                      <w:szCs w:val="16"/>
                    </w:rPr>
                    <w:t>14</w:t>
                  </w:r>
                  <w:r w:rsidR="00805AB4">
                    <w:rPr>
                      <w:rFonts w:ascii="Eras Bold ITC" w:hAnsi="Eras Bold ITC"/>
                      <w:sz w:val="16"/>
                      <w:szCs w:val="16"/>
                    </w:rPr>
                    <w:t>5</w:t>
                  </w:r>
                  <w:r w:rsidR="00133F06">
                    <w:rPr>
                      <w:rFonts w:ascii="Eras Bold ITC" w:hAnsi="Eras Bold ITC"/>
                      <w:sz w:val="16"/>
                      <w:szCs w:val="16"/>
                    </w:rPr>
                    <w:t>(</w:t>
                  </w:r>
                  <w:r w:rsidR="004972FC">
                    <w:rPr>
                      <w:rFonts w:ascii="Eras Bold ITC" w:hAnsi="Eras Bold ITC"/>
                      <w:sz w:val="16"/>
                      <w:szCs w:val="16"/>
                    </w:rPr>
                    <w:t>1</w:t>
                  </w:r>
                  <w:r w:rsidR="00805AB4">
                    <w:rPr>
                      <w:rFonts w:ascii="Eras Bold ITC" w:hAnsi="Eras Bold ITC"/>
                      <w:sz w:val="16"/>
                      <w:szCs w:val="16"/>
                    </w:rPr>
                    <w:t>46</w:t>
                  </w:r>
                  <w:r w:rsidR="00133F06">
                    <w:rPr>
                      <w:rFonts w:ascii="Eras Bold ITC" w:hAnsi="Eras Bold ITC"/>
                      <w:sz w:val="16"/>
                      <w:szCs w:val="16"/>
                    </w:rPr>
                    <w:t>)</w:t>
                  </w:r>
                  <w:r w:rsidR="00274D96">
                    <w:rPr>
                      <w:rFonts w:ascii="Eras Bold ITC" w:hAnsi="Eras Bold ITC"/>
                      <w:sz w:val="16"/>
                      <w:szCs w:val="16"/>
                    </w:rPr>
                    <w:t xml:space="preserve">:  </w:t>
                  </w:r>
                  <w:r w:rsidR="00805AB4">
                    <w:rPr>
                      <w:rFonts w:ascii="Eras Bold ITC" w:hAnsi="Eras Bold ITC"/>
                      <w:sz w:val="16"/>
                      <w:szCs w:val="16"/>
                    </w:rPr>
                    <w:t>7</w:t>
                  </w:r>
                  <w:r w:rsidR="00F1790D">
                    <w:rPr>
                      <w:rFonts w:ascii="Eras Bold ITC" w:hAnsi="Eras Bold ITC"/>
                      <w:sz w:val="16"/>
                      <w:szCs w:val="16"/>
                    </w:rPr>
                    <w:t>-</w:t>
                  </w:r>
                  <w:r w:rsidR="00805AB4">
                    <w:rPr>
                      <w:rFonts w:ascii="Eras Bold ITC" w:hAnsi="Eras Bold ITC"/>
                      <w:sz w:val="16"/>
                      <w:szCs w:val="16"/>
                    </w:rPr>
                    <w:t>10</w:t>
                  </w:r>
                </w:p>
                <w:p w:rsidR="003C19A4" w:rsidRDefault="004972FC" w:rsidP="003C19A4">
                  <w:pPr>
                    <w:spacing w:after="0"/>
                    <w:rPr>
                      <w:rFonts w:ascii="Eras Bold ITC" w:hAnsi="Eras Bold ITC"/>
                      <w:sz w:val="16"/>
                      <w:szCs w:val="16"/>
                    </w:rPr>
                  </w:pPr>
                  <w:r>
                    <w:rPr>
                      <w:rFonts w:ascii="Eras Bold ITC" w:hAnsi="Eras Bold ITC"/>
                      <w:sz w:val="16"/>
                      <w:szCs w:val="16"/>
                    </w:rPr>
                    <w:t xml:space="preserve">James </w:t>
                  </w:r>
                  <w:r w:rsidR="00805AB4">
                    <w:rPr>
                      <w:rFonts w:ascii="Eras Bold ITC" w:hAnsi="Eras Bold ITC"/>
                      <w:sz w:val="16"/>
                      <w:szCs w:val="16"/>
                    </w:rPr>
                    <w:t>2</w:t>
                  </w:r>
                  <w:r w:rsidR="002D18FA">
                    <w:rPr>
                      <w:rFonts w:ascii="Eras Bold ITC" w:hAnsi="Eras Bold ITC"/>
                      <w:sz w:val="16"/>
                      <w:szCs w:val="16"/>
                    </w:rPr>
                    <w:t>:</w:t>
                  </w:r>
                  <w:r w:rsidR="001A1C15">
                    <w:rPr>
                      <w:rFonts w:ascii="Eras Bold ITC" w:hAnsi="Eras Bold ITC"/>
                      <w:sz w:val="16"/>
                      <w:szCs w:val="16"/>
                    </w:rPr>
                    <w:t xml:space="preserve"> </w:t>
                  </w:r>
                  <w:r w:rsidR="00F1790D">
                    <w:rPr>
                      <w:rFonts w:ascii="Eras Bold ITC" w:hAnsi="Eras Bold ITC"/>
                      <w:sz w:val="16"/>
                      <w:szCs w:val="16"/>
                    </w:rPr>
                    <w:t>1</w:t>
                  </w:r>
                  <w:r>
                    <w:rPr>
                      <w:rFonts w:ascii="Eras Bold ITC" w:hAnsi="Eras Bold ITC"/>
                      <w:sz w:val="16"/>
                      <w:szCs w:val="16"/>
                    </w:rPr>
                    <w:t>-</w:t>
                  </w:r>
                  <w:r w:rsidR="00805AB4">
                    <w:rPr>
                      <w:rFonts w:ascii="Eras Bold ITC" w:hAnsi="Eras Bold ITC"/>
                      <w:sz w:val="16"/>
                      <w:szCs w:val="16"/>
                    </w:rPr>
                    <w:t>5</w:t>
                  </w:r>
                </w:p>
                <w:p w:rsidR="00BC33B1" w:rsidRDefault="00BC33B1" w:rsidP="003C19A4">
                  <w:pPr>
                    <w:spacing w:after="0"/>
                  </w:pPr>
                </w:p>
              </w:txbxContent>
            </v:textbox>
          </v:shape>
        </w:pict>
      </w:r>
    </w:p>
    <w:p w:rsidR="00900ACA" w:rsidRPr="00900ACA" w:rsidRDefault="00E70456" w:rsidP="00900ACA">
      <w:r>
        <w:rPr>
          <w:noProof/>
          <w:lang w:eastAsia="en-GB"/>
        </w:rPr>
        <w:pict>
          <v:shape id="_x0000_s1075" type="#_x0000_t202" style="position:absolute;margin-left:156.35pt;margin-top:19.75pt;width:365.65pt;height:115.5pt;z-index:251697152" fillcolor="white [3201]" stroked="f" strokecolor="black [3200]" strokeweight="1pt">
            <v:stroke dashstyle="dash"/>
            <v:shadow color="#868686"/>
            <v:textbox inset="0,0,0,0">
              <w:txbxContent>
                <w:p w:rsidR="00C060A1" w:rsidRPr="004D6468" w:rsidRDefault="00C060A1" w:rsidP="004D6468">
                  <w:pPr>
                    <w:jc w:val="center"/>
                    <w:rPr>
                      <w:rFonts w:ascii="Century Gothic" w:hAnsi="Century Gothic"/>
                      <w:b/>
                      <w:shadow/>
                      <w:sz w:val="36"/>
                      <w:szCs w:val="36"/>
                    </w:rPr>
                  </w:pPr>
                  <w:r w:rsidRPr="004D6468">
                    <w:rPr>
                      <w:rFonts w:ascii="Century Gothic" w:hAnsi="Century Gothic"/>
                      <w:b/>
                      <w:shadow/>
                      <w:sz w:val="36"/>
                      <w:szCs w:val="36"/>
                    </w:rPr>
                    <w:t>Welcome</w:t>
                  </w:r>
                  <w:r>
                    <w:rPr>
                      <w:rFonts w:ascii="Century Gothic" w:hAnsi="Century Gothic"/>
                      <w:b/>
                      <w:shadow/>
                      <w:sz w:val="36"/>
                      <w:szCs w:val="36"/>
                    </w:rPr>
                    <w:t xml:space="preserve"> to St Stephen’s Catholic Church</w:t>
                  </w:r>
                </w:p>
              </w:txbxContent>
            </v:textbox>
          </v:shape>
        </w:pict>
      </w:r>
    </w:p>
    <w:p w:rsidR="00900ACA" w:rsidRPr="00900ACA" w:rsidRDefault="00E70456" w:rsidP="00900ACA">
      <w:r>
        <w:rPr>
          <w:noProof/>
          <w:lang w:eastAsia="en-GB"/>
        </w:rPr>
        <w:pict>
          <v:shape id="_x0000_s1492" type="#_x0000_t202" style="position:absolute;margin-left:162pt;margin-top:23.05pt;width:347.7pt;height:31pt;z-index:251988992" stroked="f">
            <v:textbox inset="0,0,0,0">
              <w:txbxContent>
                <w:p w:rsidR="00884523" w:rsidRDefault="00012122" w:rsidP="00012122">
                  <w:pPr>
                    <w:jc w:val="center"/>
                  </w:pPr>
                  <w:r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 xml:space="preserve">Sat </w:t>
                  </w:r>
                  <w:r w:rsidR="00805AB4"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>4</w:t>
                  </w:r>
                  <w:r w:rsidR="004972FC" w:rsidRPr="004972FC"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  <w:vertAlign w:val="superscript"/>
                    </w:rPr>
                    <w:t>th</w:t>
                  </w:r>
                  <w:r w:rsidR="004972FC"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 xml:space="preserve"> </w:t>
                  </w:r>
                  <w:r w:rsidR="00805AB4"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>September</w:t>
                  </w:r>
                  <w:r w:rsidR="004972FC"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>– Sun</w:t>
                  </w:r>
                  <w:r w:rsidRPr="00CF5EBE"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 xml:space="preserve"> </w:t>
                  </w:r>
                  <w:r w:rsidR="00805AB4"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>12</w:t>
                  </w:r>
                  <w:r w:rsidR="00D348BE" w:rsidRPr="00D348BE"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  <w:vertAlign w:val="superscript"/>
                    </w:rPr>
                    <w:t>th</w:t>
                  </w:r>
                  <w:r w:rsidR="00D348BE"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 xml:space="preserve"> </w:t>
                  </w:r>
                  <w:r w:rsidR="004972FC"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>September</w:t>
                  </w:r>
                  <w:r>
                    <w:rPr>
                      <w:rFonts w:ascii="Comic Sans MS" w:hAnsi="Comic Sans MS"/>
                      <w:b/>
                      <w:color w:val="1F497D" w:themeColor="text2"/>
                      <w:position w:val="-8"/>
                      <w:sz w:val="24"/>
                      <w:szCs w:val="24"/>
                    </w:rPr>
                    <w:t xml:space="preserve"> 2021</w:t>
                  </w:r>
                </w:p>
              </w:txbxContent>
            </v:textbox>
          </v:shape>
        </w:pict>
      </w:r>
    </w:p>
    <w:p w:rsidR="00900ACA" w:rsidRPr="00900ACA" w:rsidRDefault="00E70456" w:rsidP="00900ACA">
      <w:r>
        <w:rPr>
          <w:noProof/>
          <w:lang w:eastAsia="en-GB"/>
        </w:rPr>
        <w:pict>
          <v:shape id="_x0000_s1500" type="#_x0000_t202" style="position:absolute;margin-left:174.6pt;margin-top:23pt;width:337.75pt;height:75.15pt;z-index:251996160" stroked="f">
            <v:textbox inset="0,0,0,0">
              <w:txbxContent>
                <w:p w:rsidR="00A66C52" w:rsidRDefault="00FC0E2C">
                  <w:r w:rsidRPr="00FC0E2C">
                    <w:rPr>
                      <w:noProof/>
                      <w:lang w:eastAsia="en-GB"/>
                    </w:rPr>
                    <w:drawing>
                      <wp:inline distT="0" distB="0" distL="0" distR="0">
                        <wp:extent cx="4289425" cy="801434"/>
                        <wp:effectExtent l="19050" t="0" r="0" b="0"/>
                        <wp:docPr id="1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89425" cy="80143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052" type="#_x0000_t202" style="position:absolute;margin-left:-1.9pt;margin-top:15.1pt;width:147.9pt;height:642.65pt;z-index:251677696" fillcolor="white [3201]" strokecolor="#4bacc6 [3208]" strokeweight="2.5pt">
            <v:shadow color="#868686"/>
            <v:textbox style="mso-next-textbox:#_x0000_s1052" inset="0,0,0,0">
              <w:txbxContent>
                <w:p w:rsidR="00C060A1" w:rsidRPr="00900ACA" w:rsidRDefault="00C060A1" w:rsidP="00900ACA"/>
              </w:txbxContent>
            </v:textbox>
          </v:shape>
        </w:pict>
      </w:r>
      <w:r>
        <w:rPr>
          <w:noProof/>
          <w:lang w:eastAsia="en-GB"/>
        </w:rPr>
        <w:pict>
          <v:shape id="_x0000_s1110" type="#_x0000_t202" style="position:absolute;margin-left:4pt;margin-top:18.35pt;width:138.45pt;height:37.65pt;z-index:251721728" stroked="f">
            <v:textbox style="mso-next-textbox:#_x0000_s1110" inset="0,0,0,0">
              <w:txbxContent>
                <w:p w:rsidR="00C060A1" w:rsidRDefault="00C060A1" w:rsidP="00340A7C">
                  <w:pPr>
                    <w:pStyle w:val="NoSpacing"/>
                    <w:jc w:val="both"/>
                    <w:rPr>
                      <w:rFonts w:ascii="Century Schoolbook" w:hAnsi="Century Schoolbook"/>
                      <w:sz w:val="18"/>
                      <w:szCs w:val="18"/>
                    </w:rPr>
                  </w:pPr>
                  <w:r>
                    <w:rPr>
                      <w:rFonts w:ascii="Eras Bold ITC" w:hAnsi="Eras Bold ITC"/>
                    </w:rPr>
                    <w:t xml:space="preserve">Presbytery: </w:t>
                  </w:r>
                  <w:r w:rsidRPr="007162DE">
                    <w:rPr>
                      <w:rFonts w:ascii="Century Schoolbook" w:hAnsi="Century Schoolbook"/>
                      <w:sz w:val="18"/>
                      <w:szCs w:val="18"/>
                    </w:rPr>
                    <w:t>146 Little Ilford Lane, Manor Park, London E12 5PJ</w:t>
                  </w:r>
                </w:p>
                <w:p w:rsidR="00C060A1" w:rsidRPr="007162DE" w:rsidRDefault="00C060A1" w:rsidP="00340A7C">
                  <w:pPr>
                    <w:pStyle w:val="NoSpacing"/>
                    <w:jc w:val="both"/>
                    <w:rPr>
                      <w:rFonts w:ascii="Century Schoolbook" w:hAnsi="Century Schoolbook"/>
                      <w:sz w:val="18"/>
                      <w:szCs w:val="18"/>
                    </w:rPr>
                  </w:pPr>
                </w:p>
                <w:p w:rsidR="00C060A1" w:rsidRDefault="00C060A1"/>
              </w:txbxContent>
            </v:textbox>
          </v:shape>
        </w:pict>
      </w:r>
    </w:p>
    <w:p w:rsidR="00900ACA" w:rsidRPr="00900ACA" w:rsidRDefault="00900ACA" w:rsidP="00900ACA"/>
    <w:p w:rsidR="00900ACA" w:rsidRPr="00900ACA" w:rsidRDefault="00E70456" w:rsidP="00900ACA">
      <w:r>
        <w:rPr>
          <w:noProof/>
          <w:lang w:eastAsia="en-GB"/>
        </w:rPr>
        <w:pict>
          <v:shape id="_x0000_s1114" type="#_x0000_t202" style="position:absolute;margin-left:49.75pt;margin-top:8.45pt;width:94.55pt;height:15.35pt;z-index:251725824" stroked="f">
            <v:textbox style="mso-next-textbox:#_x0000_s1114" inset="0,0,0,0">
              <w:txbxContent>
                <w:p w:rsidR="00C060A1" w:rsidRPr="002339F4" w:rsidRDefault="00C060A1" w:rsidP="00B75B2B">
                  <w:pPr>
                    <w:pStyle w:val="NoSpacing"/>
                    <w:rPr>
                      <w:rFonts w:ascii="Century Schoolbook" w:hAnsi="Century Schoolbook"/>
                      <w:sz w:val="18"/>
                      <w:szCs w:val="18"/>
                    </w:rPr>
                  </w:pPr>
                  <w:r w:rsidRPr="002339F4">
                    <w:rPr>
                      <w:rFonts w:ascii="Century Schoolbook" w:hAnsi="Century Schoolbook"/>
                      <w:sz w:val="18"/>
                      <w:szCs w:val="18"/>
                    </w:rPr>
                    <w:t xml:space="preserve">Rev. </w:t>
                  </w:r>
                  <w:r w:rsidR="00805AB4">
                    <w:rPr>
                      <w:rFonts w:ascii="Century Schoolbook" w:hAnsi="Century Schoolbook"/>
                      <w:sz w:val="18"/>
                      <w:szCs w:val="18"/>
                    </w:rPr>
                    <w:t>John Victor</w:t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113" type="#_x0000_t202" style="position:absolute;margin-left:2pt;margin-top:8.45pt;width:43.5pt;height:15.35pt;z-index:251724800" stroked="f">
            <v:textbox style="mso-next-textbox:#_x0000_s1113" inset="0,0,0,0">
              <w:txbxContent>
                <w:p w:rsidR="00C060A1" w:rsidRPr="00B75B2B" w:rsidRDefault="00C060A1">
                  <w:pPr>
                    <w:rPr>
                      <w:rFonts w:ascii="Eras Bold ITC" w:hAnsi="Eras Bold ITC"/>
                    </w:rPr>
                  </w:pPr>
                  <w:r>
                    <w:rPr>
                      <w:rFonts w:ascii="Eras Bold ITC" w:hAnsi="Eras Bold ITC"/>
                    </w:rPr>
                    <w:t>Clergy:</w:t>
                  </w:r>
                </w:p>
              </w:txbxContent>
            </v:textbox>
          </v:shape>
        </w:pict>
      </w:r>
    </w:p>
    <w:p w:rsidR="00900ACA" w:rsidRPr="00900ACA" w:rsidRDefault="00E70456" w:rsidP="00900ACA">
      <w:r>
        <w:rPr>
          <w:noProof/>
          <w:lang w:eastAsia="en-GB"/>
        </w:rPr>
        <w:pict>
          <v:shape id="_x0000_s1155" type="#_x0000_t202" style="position:absolute;margin-left:2pt;margin-top:8.05pt;width:140.45pt;height:22.9pt;z-index:251750400" stroked="f">
            <v:textbox style="mso-next-textbox:#_x0000_s1155" inset="0,0,0,0">
              <w:txbxContent>
                <w:p w:rsidR="00C060A1" w:rsidRDefault="00C060A1">
                  <w:r>
                    <w:rPr>
                      <w:noProof/>
                      <w:lang w:eastAsia="en-GB"/>
                    </w:rPr>
                    <w:drawing>
                      <wp:inline distT="0" distB="0" distL="0" distR="0">
                        <wp:extent cx="1783715" cy="299986"/>
                        <wp:effectExtent l="19050" t="0" r="6985" b="0"/>
                        <wp:docPr id="84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83715" cy="29998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A179B">
        <w:t xml:space="preserve">        </w:t>
      </w:r>
    </w:p>
    <w:p w:rsidR="00900ACA" w:rsidRPr="00900ACA" w:rsidRDefault="00E70456" w:rsidP="00900ACA">
      <w:r>
        <w:rPr>
          <w:noProof/>
          <w:lang w:eastAsia="en-GB"/>
        </w:rPr>
        <w:pict>
          <v:shape id="_x0000_s1505" type="#_x0000_t202" style="position:absolute;margin-left:174.6pt;margin-top:7.25pt;width:335.1pt;height:263.95pt;z-index:252000256">
            <v:textbox inset="0,0,0,0">
              <w:txbxContent>
                <w:p w:rsidR="001721A6" w:rsidRDefault="001721A6"/>
              </w:txbxContent>
            </v:textbox>
          </v:shape>
        </w:pict>
      </w:r>
      <w:r>
        <w:rPr>
          <w:noProof/>
          <w:lang w:eastAsia="en-GB"/>
        </w:rPr>
        <w:pict>
          <v:shape id="_x0000_s1043" type="#_x0000_t202" style="position:absolute;margin-left:153pt;margin-top:17.6pt;width:369pt;height:41.8pt;z-index:251669504" fillcolor="white [3201]" stroked="f" strokecolor="#f79646 [3209]" strokeweight="1pt">
            <v:stroke dashstyle="dash"/>
            <v:shadow color="#868686"/>
            <v:textbox style="mso-next-textbox:#_x0000_s1043" inset="0,0,0,0">
              <w:txbxContent>
                <w:p w:rsidR="00C060A1" w:rsidRPr="007137B1" w:rsidRDefault="00C060A1" w:rsidP="007137B1">
                  <w:pPr>
                    <w:jc w:val="center"/>
                    <w:rPr>
                      <w:rFonts w:ascii="Eras Bold ITC" w:hAnsi="Eras Bold ITC"/>
                      <w:spacing w:val="20"/>
                      <w:sz w:val="28"/>
                      <w:szCs w:val="28"/>
                    </w:rPr>
                  </w:pPr>
                  <w:r>
                    <w:rPr>
                      <w:rFonts w:ascii="Eras Bold ITC" w:hAnsi="Eras Bold ITC"/>
                      <w:noProof/>
                      <w:spacing w:val="20"/>
                      <w:sz w:val="28"/>
                      <w:szCs w:val="28"/>
                      <w:lang w:eastAsia="en-GB"/>
                    </w:rPr>
                    <w:t xml:space="preserve"> </w:t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159" type="#_x0000_t202" style="position:absolute;margin-left:2pt;margin-top:7.25pt;width:142.3pt;height:73.4pt;z-index:251751424" stroked="f">
            <v:textbox style="mso-next-textbox:#_x0000_s1159" inset="0,0,0,0">
              <w:txbxContent>
                <w:p w:rsidR="00C060A1" w:rsidRDefault="00C060A1">
                  <w:r>
                    <w:rPr>
                      <w:noProof/>
                      <w:lang w:eastAsia="en-GB"/>
                    </w:rPr>
                    <w:drawing>
                      <wp:inline distT="0" distB="0" distL="0" distR="0">
                        <wp:extent cx="1755961" cy="887506"/>
                        <wp:effectExtent l="19050" t="0" r="0" b="0"/>
                        <wp:docPr id="77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56920" cy="88799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900ACA" w:rsidRPr="00900ACA" w:rsidRDefault="00E70456" w:rsidP="00900ACA">
      <w:r>
        <w:rPr>
          <w:noProof/>
          <w:lang w:eastAsia="en-GB"/>
        </w:rPr>
        <w:pict>
          <v:shape id="_x0000_s1514" type="#_x0000_t202" style="position:absolute;margin-left:186.75pt;margin-top:12.8pt;width:312.9pt;height:227.65pt;z-index:252007424" stroked="f">
            <v:textbox inset="0,0,0,0">
              <w:txbxContent>
                <w:p w:rsidR="00D94F16" w:rsidRPr="00D94F16" w:rsidRDefault="00D94F16" w:rsidP="00D94F16">
                  <w:pPr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Welcome to Father John Victor</w:t>
                  </w:r>
                </w:p>
                <w:p w:rsidR="00D350B2" w:rsidRDefault="00D350B2" w:rsidP="00D350B2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Father </w:t>
                  </w:r>
                  <w:r w:rsidR="00D1458D">
                    <w:rPr>
                      <w:sz w:val="24"/>
                      <w:szCs w:val="24"/>
                    </w:rPr>
                    <w:t>John Victor will be moving to Manor Park on Wednesday 1</w:t>
                  </w:r>
                  <w:r w:rsidR="00D1458D" w:rsidRPr="00D1458D">
                    <w:rPr>
                      <w:sz w:val="24"/>
                      <w:szCs w:val="24"/>
                      <w:vertAlign w:val="superscript"/>
                    </w:rPr>
                    <w:t>st</w:t>
                  </w:r>
                  <w:r w:rsidR="00D1458D">
                    <w:rPr>
                      <w:sz w:val="24"/>
                      <w:szCs w:val="24"/>
                    </w:rPr>
                    <w:t xml:space="preserve"> September.  We wish him a happy and blessed time with us in the parish.</w:t>
                  </w:r>
                </w:p>
                <w:p w:rsidR="00D1458D" w:rsidRDefault="00D1458D" w:rsidP="00D350B2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From 2</w:t>
                  </w:r>
                  <w:r w:rsidRPr="00D1458D">
                    <w:rPr>
                      <w:sz w:val="24"/>
                      <w:szCs w:val="24"/>
                      <w:vertAlign w:val="superscript"/>
                    </w:rPr>
                    <w:t>nd</w:t>
                  </w:r>
                  <w:r>
                    <w:rPr>
                      <w:sz w:val="24"/>
                      <w:szCs w:val="24"/>
                    </w:rPr>
                    <w:t xml:space="preserve"> September, daily masses will be</w:t>
                  </w:r>
                  <w:r w:rsidR="00AF4E63">
                    <w:rPr>
                      <w:sz w:val="24"/>
                      <w:szCs w:val="24"/>
                    </w:rPr>
                    <w:t xml:space="preserve"> revived, with morning prayer at 9.00 am and mass at 9.15 am.  On Sunday 5</w:t>
                  </w:r>
                  <w:r w:rsidR="00AF4E63" w:rsidRPr="00AF4E63">
                    <w:rPr>
                      <w:sz w:val="24"/>
                      <w:szCs w:val="24"/>
                      <w:vertAlign w:val="superscript"/>
                    </w:rPr>
                    <w:t>th</w:t>
                  </w:r>
                  <w:r w:rsidR="00AF4E63">
                    <w:rPr>
                      <w:sz w:val="24"/>
                      <w:szCs w:val="24"/>
                    </w:rPr>
                    <w:t xml:space="preserve"> September, mass will be celebrated as usual at 10.00 am.  As of Sunday 12</w:t>
                  </w:r>
                  <w:r w:rsidR="00AF4E63" w:rsidRPr="00AF4E63">
                    <w:rPr>
                      <w:sz w:val="24"/>
                      <w:szCs w:val="24"/>
                      <w:vertAlign w:val="superscript"/>
                    </w:rPr>
                    <w:t>th</w:t>
                  </w:r>
                  <w:r w:rsidR="00AF4E63">
                    <w:rPr>
                      <w:sz w:val="24"/>
                      <w:szCs w:val="24"/>
                    </w:rPr>
                    <w:t xml:space="preserve"> September, it is planned that there will be two masses on Sunday, at 9.00 am and 11.00 am.</w:t>
                  </w:r>
                </w:p>
                <w:p w:rsidR="00AF4E63" w:rsidRPr="00D350B2" w:rsidRDefault="00AF4E63" w:rsidP="00D350B2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Mass will continue to be live-streamed during September and October, and the situation will be reviewed after that.</w:t>
                  </w:r>
                </w:p>
              </w:txbxContent>
            </v:textbox>
          </v:shape>
        </w:pict>
      </w:r>
    </w:p>
    <w:p w:rsidR="00900ACA" w:rsidRPr="00900ACA" w:rsidRDefault="00900ACA" w:rsidP="00900ACA"/>
    <w:p w:rsidR="00900ACA" w:rsidRPr="00900ACA" w:rsidRDefault="00E70456" w:rsidP="00900ACA">
      <w:r>
        <w:rPr>
          <w:noProof/>
          <w:lang w:eastAsia="en-GB"/>
        </w:rPr>
        <w:pict>
          <v:shape id="_x0000_s1378" type="#_x0000_t202" style="position:absolute;margin-left:2pt;margin-top:4.3pt;width:140pt;height:115.55pt;z-index:251908096" strokecolor="#00b050">
            <v:textbox inset="0,0,0,0">
              <w:txbxContent>
                <w:p w:rsidR="00CC6133" w:rsidRDefault="00CC6133"/>
              </w:txbxContent>
            </v:textbox>
          </v:shape>
        </w:pict>
      </w:r>
      <w:r>
        <w:rPr>
          <w:noProof/>
          <w:lang w:eastAsia="en-GB"/>
        </w:rPr>
        <w:pict>
          <v:shape id="_x0000_s1380" type="#_x0000_t202" style="position:absolute;margin-left:4pt;margin-top:24.9pt;width:136pt;height:88.1pt;z-index:251910144" stroked="f">
            <v:textbox inset="0,0,0,0">
              <w:txbxContent>
                <w:p w:rsidR="00E60AC7" w:rsidRDefault="00E60AC7"/>
              </w:txbxContent>
            </v:textbox>
          </v:shape>
        </w:pict>
      </w:r>
      <w:r>
        <w:rPr>
          <w:noProof/>
          <w:lang w:eastAsia="en-GB"/>
        </w:rPr>
        <w:pict>
          <v:shape id="_x0000_s1381" type="#_x0000_t202" style="position:absolute;margin-left:7.3pt;margin-top:24.9pt;width:127.4pt;height:13.05pt;z-index:251911168" stroked="f">
            <v:textbox inset="0,0,0,0">
              <w:txbxContent>
                <w:p w:rsidR="00E60AC7" w:rsidRPr="00AC7DC9" w:rsidRDefault="00E60AC7">
                  <w:pPr>
                    <w:rPr>
                      <w:rFonts w:ascii="Comic Sans MS" w:hAnsi="Comic Sans MS"/>
                      <w:b/>
                      <w:sz w:val="20"/>
                      <w:szCs w:val="20"/>
                    </w:rPr>
                  </w:pPr>
                  <w:r w:rsidRPr="00AC7DC9">
                    <w:rPr>
                      <w:rFonts w:cstheme="minorHAnsi"/>
                      <w:sz w:val="20"/>
                      <w:szCs w:val="20"/>
                    </w:rPr>
                    <w:t>Facebook page</w:t>
                  </w:r>
                  <w:r w:rsidR="00F84527">
                    <w:rPr>
                      <w:rFonts w:ascii="Comic Sans MS" w:hAnsi="Comic Sans MS"/>
                      <w:b/>
                      <w:sz w:val="20"/>
                      <w:szCs w:val="20"/>
                    </w:rPr>
                    <w:t>:</w:t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379" type="#_x0000_t202" style="position:absolute;margin-left:4pt;margin-top:6.9pt;width:134.25pt;height:18pt;z-index:251909120" stroked="f">
            <v:textbox inset="0,0,0,0">
              <w:txbxContent>
                <w:p w:rsidR="00E60AC7" w:rsidRPr="008433D3" w:rsidRDefault="00E60AC7" w:rsidP="00E60AC7">
                  <w:pPr>
                    <w:jc w:val="center"/>
                    <w:rPr>
                      <w:rFonts w:ascii="Eras Bold ITC" w:hAnsi="Eras Bold ITC"/>
                      <w:b/>
                      <w:sz w:val="18"/>
                      <w:szCs w:val="18"/>
                      <w:u w:val="dash"/>
                    </w:rPr>
                  </w:pPr>
                  <w:r w:rsidRPr="008433D3">
                    <w:rPr>
                      <w:rFonts w:ascii="Eras Bold ITC" w:hAnsi="Eras Bold ITC"/>
                      <w:b/>
                      <w:sz w:val="18"/>
                      <w:szCs w:val="18"/>
                      <w:u w:val="dash"/>
                    </w:rPr>
                    <w:t>SOCIAL MEDIA HANDLES</w:t>
                  </w:r>
                </w:p>
              </w:txbxContent>
            </v:textbox>
          </v:shape>
        </w:pict>
      </w:r>
    </w:p>
    <w:p w:rsidR="00900ACA" w:rsidRPr="00900ACA" w:rsidRDefault="00E70456" w:rsidP="00900ACA">
      <w:r>
        <w:rPr>
          <w:noProof/>
          <w:lang w:eastAsia="en-GB"/>
        </w:rPr>
        <w:pict>
          <v:shape id="_x0000_s1382" type="#_x0000_t202" style="position:absolute;margin-left:28.8pt;margin-top:17.1pt;width:105.9pt;height:11.6pt;z-index:251912192" stroked="f">
            <v:textbox inset="0,0,0,0">
              <w:txbxContent>
                <w:p w:rsidR="00E60AC7" w:rsidRPr="00F84527" w:rsidRDefault="00E60AC7" w:rsidP="00E25A17">
                  <w:pPr>
                    <w:jc w:val="right"/>
                    <w:rPr>
                      <w:rFonts w:ascii="Comic Sans MS" w:hAnsi="Comic Sans MS"/>
                      <w:i/>
                      <w:sz w:val="18"/>
                      <w:szCs w:val="18"/>
                    </w:rPr>
                  </w:pPr>
                  <w:r w:rsidRPr="00F84527">
                    <w:rPr>
                      <w:rFonts w:ascii="Comic Sans MS" w:hAnsi="Comic Sans MS"/>
                      <w:i/>
                      <w:sz w:val="18"/>
                      <w:szCs w:val="18"/>
                    </w:rPr>
                    <w:t>@manorparkRC</w:t>
                  </w:r>
                </w:p>
              </w:txbxContent>
            </v:textbox>
          </v:shape>
        </w:pict>
      </w:r>
    </w:p>
    <w:p w:rsidR="00900ACA" w:rsidRPr="00900ACA" w:rsidRDefault="00E70456" w:rsidP="00552CDC">
      <w:pPr>
        <w:tabs>
          <w:tab w:val="left" w:pos="7000"/>
        </w:tabs>
      </w:pPr>
      <w:r>
        <w:rPr>
          <w:noProof/>
          <w:lang w:eastAsia="en-GB"/>
        </w:rPr>
        <w:pict>
          <v:shape id="_x0000_s1383" type="#_x0000_t202" style="position:absolute;margin-left:7.3pt;margin-top:8.3pt;width:127.4pt;height:13.75pt;z-index:251913216" stroked="f">
            <v:textbox inset="0,0,0,0">
              <w:txbxContent>
                <w:p w:rsidR="00E60AC7" w:rsidRPr="00AC7DC9" w:rsidRDefault="00E60AC7">
                  <w:pPr>
                    <w:rPr>
                      <w:sz w:val="20"/>
                      <w:szCs w:val="20"/>
                    </w:rPr>
                  </w:pPr>
                  <w:r w:rsidRPr="00AC7DC9">
                    <w:rPr>
                      <w:sz w:val="20"/>
                      <w:szCs w:val="20"/>
                    </w:rPr>
                    <w:t>Twitter page</w:t>
                  </w:r>
                  <w:r w:rsidR="00F84527">
                    <w:rPr>
                      <w:sz w:val="20"/>
                      <w:szCs w:val="20"/>
                    </w:rPr>
                    <w:t>:</w:t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384" type="#_x0000_t202" style="position:absolute;margin-left:28.8pt;margin-top:24.15pt;width:105.9pt;height:13.75pt;z-index:251914240" stroked="f">
            <v:textbox inset="0,0,0,0">
              <w:txbxContent>
                <w:p w:rsidR="00E60AC7" w:rsidRPr="00F84527" w:rsidRDefault="00E60AC7" w:rsidP="00E25A17">
                  <w:pPr>
                    <w:jc w:val="right"/>
                    <w:rPr>
                      <w:rFonts w:ascii="Comic Sans MS" w:hAnsi="Comic Sans MS"/>
                      <w:i/>
                      <w:sz w:val="18"/>
                      <w:szCs w:val="18"/>
                    </w:rPr>
                  </w:pPr>
                  <w:r w:rsidRPr="00F84527">
                    <w:rPr>
                      <w:rFonts w:ascii="Comic Sans MS" w:hAnsi="Comic Sans MS"/>
                      <w:i/>
                      <w:sz w:val="18"/>
                      <w:szCs w:val="18"/>
                    </w:rPr>
                    <w:t>@manorparkRC</w:t>
                  </w:r>
                </w:p>
              </w:txbxContent>
            </v:textbox>
          </v:shape>
        </w:pict>
      </w:r>
      <w:r w:rsidR="00552CDC">
        <w:tab/>
      </w:r>
    </w:p>
    <w:p w:rsidR="00900ACA" w:rsidRPr="00900ACA" w:rsidRDefault="00E70456" w:rsidP="00900ACA">
      <w:r>
        <w:rPr>
          <w:noProof/>
          <w:lang w:eastAsia="en-GB"/>
        </w:rPr>
        <w:pict>
          <v:shape id="_x0000_s1385" type="#_x0000_t202" style="position:absolute;margin-left:7.3pt;margin-top:14.6pt;width:127.4pt;height:13.05pt;z-index:251915264" stroked="f">
            <v:textbox inset="0,0,0,0">
              <w:txbxContent>
                <w:p w:rsidR="00E60AC7" w:rsidRPr="00AC7DC9" w:rsidRDefault="00E60AC7">
                  <w:pPr>
                    <w:rPr>
                      <w:sz w:val="18"/>
                      <w:szCs w:val="18"/>
                    </w:rPr>
                  </w:pPr>
                  <w:r w:rsidRPr="00AC7DC9">
                    <w:rPr>
                      <w:sz w:val="18"/>
                      <w:szCs w:val="18"/>
                    </w:rPr>
                    <w:t>Food Bank on Facebook &amp; Twitter</w:t>
                  </w:r>
                  <w:r w:rsidR="00F84527">
                    <w:rPr>
                      <w:sz w:val="18"/>
                      <w:szCs w:val="18"/>
                    </w:rPr>
                    <w:t>:</w:t>
                  </w:r>
                </w:p>
              </w:txbxContent>
            </v:textbox>
          </v:shape>
        </w:pict>
      </w:r>
    </w:p>
    <w:p w:rsidR="00900ACA" w:rsidRPr="00900ACA" w:rsidRDefault="00E70456" w:rsidP="00900ACA">
      <w:r>
        <w:rPr>
          <w:noProof/>
          <w:lang w:eastAsia="en-GB"/>
        </w:rPr>
        <w:pict>
          <v:shape id="_x0000_s1386" type="#_x0000_t202" style="position:absolute;margin-left:7.3pt;margin-top:2.2pt;width:127.4pt;height:14.1pt;z-index:251916288" stroked="f">
            <v:textbox inset="0,0,0,0">
              <w:txbxContent>
                <w:p w:rsidR="00935CEC" w:rsidRPr="00F84527" w:rsidRDefault="00935CEC" w:rsidP="00E25A17">
                  <w:pPr>
                    <w:jc w:val="right"/>
                    <w:rPr>
                      <w:rFonts w:ascii="Comic Sans MS" w:hAnsi="Comic Sans MS"/>
                      <w:i/>
                      <w:sz w:val="18"/>
                      <w:szCs w:val="18"/>
                    </w:rPr>
                  </w:pPr>
                  <w:r w:rsidRPr="00F84527">
                    <w:rPr>
                      <w:rFonts w:ascii="Comic Sans MS" w:hAnsi="Comic Sans MS"/>
                      <w:i/>
                      <w:sz w:val="18"/>
                      <w:szCs w:val="18"/>
                    </w:rPr>
                    <w:t>@mprcfoodbank</w:t>
                  </w:r>
                </w:p>
              </w:txbxContent>
            </v:textbox>
          </v:shape>
        </w:pict>
      </w:r>
    </w:p>
    <w:p w:rsidR="00900ACA" w:rsidRPr="00900ACA" w:rsidRDefault="00E70456" w:rsidP="00900ACA">
      <w:r>
        <w:rPr>
          <w:noProof/>
          <w:lang w:eastAsia="en-GB"/>
        </w:rPr>
        <w:pict>
          <v:shape id="_x0000_s1115" type="#_x0000_t202" style="position:absolute;margin-left:4pt;margin-top:18.05pt;width:140.3pt;height:55.3pt;z-index:251726848" stroked="f">
            <v:textbox style="mso-next-textbox:#_x0000_s1115" inset="0,0,0,0">
              <w:txbxContent>
                <w:p w:rsidR="00C060A1" w:rsidRDefault="00C060A1" w:rsidP="002339F4">
                  <w:r>
                    <w:rPr>
                      <w:noProof/>
                      <w:lang w:eastAsia="en-GB"/>
                    </w:rPr>
                    <w:drawing>
                      <wp:inline distT="0" distB="0" distL="0" distR="0">
                        <wp:extent cx="1755961" cy="506505"/>
                        <wp:effectExtent l="19050" t="0" r="0" b="0"/>
                        <wp:docPr id="144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54929" cy="50620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060A1" w:rsidRDefault="00C060A1"/>
              </w:txbxContent>
            </v:textbox>
          </v:shape>
        </w:pict>
      </w:r>
    </w:p>
    <w:p w:rsidR="00900ACA" w:rsidRPr="00900ACA" w:rsidRDefault="00900ACA" w:rsidP="00900ACA"/>
    <w:p w:rsidR="00900ACA" w:rsidRPr="00900ACA" w:rsidRDefault="00E70456" w:rsidP="00900ACA">
      <w:r>
        <w:rPr>
          <w:noProof/>
          <w:lang w:eastAsia="en-GB"/>
        </w:rPr>
        <w:pict>
          <v:shape id="_x0000_s1116" type="#_x0000_t202" style="position:absolute;margin-left:2pt;margin-top:11.45pt;width:140.45pt;height:41.85pt;z-index:251727872" stroked="f">
            <v:textbox style="mso-next-textbox:#_x0000_s1116" inset="0,0,0,0">
              <w:txbxContent>
                <w:p w:rsidR="00C060A1" w:rsidRDefault="00CC6133">
                  <w:r w:rsidRPr="00CC6133">
                    <w:rPr>
                      <w:noProof/>
                      <w:lang w:eastAsia="en-GB"/>
                    </w:rPr>
                    <w:drawing>
                      <wp:inline distT="0" distB="0" distL="0" distR="0">
                        <wp:extent cx="1782625" cy="493059"/>
                        <wp:effectExtent l="19050" t="0" r="0" b="0"/>
                        <wp:docPr id="22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83715" cy="49336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900ACA" w:rsidRPr="00900ACA" w:rsidRDefault="00E70456" w:rsidP="00900ACA">
      <w:r>
        <w:rPr>
          <w:noProof/>
          <w:lang w:eastAsia="en-GB"/>
        </w:rPr>
        <w:pict>
          <v:shape id="_x0000_s1517" type="#_x0000_t202" style="position:absolute;margin-left:191pt;margin-top:9.85pt;width:299.65pt;height:164.15pt;z-index:252009472" stroked="f">
            <v:textbox inset="0,0,0,0">
              <w:txbxContent>
                <w:p w:rsidR="00F157DA" w:rsidRPr="00E875BD" w:rsidRDefault="00F157DA" w:rsidP="00F157DA">
                  <w:pPr>
                    <w:jc w:val="center"/>
                    <w:rPr>
                      <w:b/>
                    </w:rPr>
                  </w:pPr>
                  <w:r w:rsidRPr="00E875BD">
                    <w:rPr>
                      <w:b/>
                    </w:rPr>
                    <w:t>Joseph and Agnes Educational Foundation</w:t>
                  </w:r>
                </w:p>
                <w:p w:rsidR="00154600" w:rsidRDefault="00154600">
                  <w:r>
                    <w:t>Tina Amuzie, parishioner of St Stephens, is</w:t>
                  </w:r>
                  <w:r w:rsidR="00F157DA">
                    <w:t xml:space="preserve"> organising  a 5 mile WALK WITH ME sponsored event to raise money for equipment for her newly opened school in Nigeria.</w:t>
                  </w:r>
                </w:p>
                <w:p w:rsidR="00F157DA" w:rsidRDefault="00F157DA">
                  <w:r>
                    <w:t>Date:  Sunday 5</w:t>
                  </w:r>
                  <w:r w:rsidRPr="00F157DA">
                    <w:rPr>
                      <w:vertAlign w:val="superscript"/>
                    </w:rPr>
                    <w:t>th</w:t>
                  </w:r>
                  <w:r>
                    <w:t xml:space="preserve"> September, 11.00 am, City Island, Canning Town</w:t>
                  </w:r>
                </w:p>
                <w:p w:rsidR="00F157DA" w:rsidRDefault="00F157DA">
                  <w:r>
                    <w:t xml:space="preserve">Please also consider making a donation via the GoFundMe link </w:t>
                  </w:r>
                  <w:hyperlink r:id="rId14" w:history="1">
                    <w:r w:rsidRPr="000C6483">
                      <w:rPr>
                        <w:rStyle w:val="Hyperlink"/>
                      </w:rPr>
                      <w:t>https://gofund.me/144f465d</w:t>
                    </w:r>
                  </w:hyperlink>
                </w:p>
                <w:p w:rsidR="00F157DA" w:rsidRPr="00F157DA" w:rsidRDefault="00F157DA">
                  <w:pPr>
                    <w:rPr>
                      <w:sz w:val="20"/>
                      <w:szCs w:val="20"/>
                    </w:rPr>
                  </w:pPr>
                  <w:r w:rsidRPr="00F157DA">
                    <w:rPr>
                      <w:sz w:val="20"/>
                      <w:szCs w:val="20"/>
                    </w:rPr>
                    <w:t>Registered charity number: CAC136570</w:t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516" type="#_x0000_t202" style="position:absolute;margin-left:174.6pt;margin-top:.85pt;width:335.1pt;height:182.15pt;z-index:252008448">
            <v:textbox inset="0,0,0,0">
              <w:txbxContent>
                <w:p w:rsidR="00154600" w:rsidRDefault="00154600"/>
              </w:txbxContent>
            </v:textbox>
          </v:shape>
        </w:pict>
      </w:r>
      <w:r w:rsidR="00603299">
        <w:t xml:space="preserve"> </w:t>
      </w:r>
    </w:p>
    <w:p w:rsidR="00900ACA" w:rsidRPr="00900ACA" w:rsidRDefault="00E70456" w:rsidP="00900ACA">
      <w:r>
        <w:rPr>
          <w:noProof/>
          <w:lang w:eastAsia="en-GB"/>
        </w:rPr>
        <w:pict>
          <v:shape id="_x0000_s1220" type="#_x0000_t202" style="position:absolute;margin-left:2pt;margin-top:7.2pt;width:140.45pt;height:46.55pt;z-index:251798528" fillcolor="white [3201]" strokecolor="black [3200]" strokeweight="2.5pt">
            <v:shadow color="#868686"/>
            <v:textbox inset="0,0,0,0">
              <w:txbxContent>
                <w:p w:rsidR="00C060A1" w:rsidRDefault="00C060A1" w:rsidP="005A5DB8">
                  <w:pPr>
                    <w:pStyle w:val="NoSpacing"/>
                    <w:jc w:val="center"/>
                    <w:rPr>
                      <w:rFonts w:ascii="Eras Bold ITC" w:hAnsi="Eras Bold ITC"/>
                      <w:sz w:val="16"/>
                      <w:szCs w:val="16"/>
                    </w:rPr>
                  </w:pPr>
                  <w:r w:rsidRPr="005A5DB8">
                    <w:rPr>
                      <w:rFonts w:ascii="Eras Bold ITC" w:hAnsi="Eras Bold ITC"/>
                      <w:sz w:val="16"/>
                      <w:szCs w:val="16"/>
                    </w:rPr>
                    <w:t>St. Nicholas Chapel</w:t>
                  </w:r>
                  <w:r>
                    <w:rPr>
                      <w:rFonts w:ascii="Eras Bold ITC" w:hAnsi="Eras Bold ITC"/>
                      <w:sz w:val="16"/>
                      <w:szCs w:val="16"/>
                    </w:rPr>
                    <w:t>,</w:t>
                  </w:r>
                  <w:r w:rsidRPr="005A5DB8">
                    <w:rPr>
                      <w:rFonts w:ascii="Eras Bold ITC" w:hAnsi="Eras Bold ITC"/>
                      <w:sz w:val="16"/>
                      <w:szCs w:val="16"/>
                    </w:rPr>
                    <w:t xml:space="preserve"> Gladding Road, Manor Park, London, E12 5DD</w:t>
                  </w:r>
                  <w:r>
                    <w:rPr>
                      <w:rFonts w:ascii="Eras Bold ITC" w:hAnsi="Eras Bold ITC"/>
                      <w:sz w:val="16"/>
                      <w:szCs w:val="16"/>
                    </w:rPr>
                    <w:t xml:space="preserve"> (Closed)</w:t>
                  </w:r>
                </w:p>
                <w:p w:rsidR="00C060A1" w:rsidRPr="005A5DB8" w:rsidRDefault="00C060A1" w:rsidP="005A5DB8">
                  <w:pPr>
                    <w:pStyle w:val="NoSpacing"/>
                    <w:jc w:val="center"/>
                    <w:rPr>
                      <w:rFonts w:ascii="Comic Sans MS" w:hAnsi="Comic Sans MS"/>
                      <w:sz w:val="16"/>
                      <w:szCs w:val="16"/>
                    </w:rPr>
                  </w:pPr>
                  <w:r>
                    <w:rPr>
                      <w:rFonts w:ascii="Comic Sans MS" w:hAnsi="Comic Sans MS"/>
                      <w:sz w:val="16"/>
                      <w:szCs w:val="16"/>
                    </w:rPr>
                    <w:t>Belongs to</w:t>
                  </w:r>
                  <w:r w:rsidRPr="005A5DB8">
                    <w:rPr>
                      <w:rFonts w:ascii="Comic Sans MS" w:hAnsi="Comic Sans MS"/>
                      <w:sz w:val="16"/>
                      <w:szCs w:val="16"/>
                    </w:rPr>
                    <w:t xml:space="preserve"> St</w:t>
                  </w:r>
                  <w:r>
                    <w:rPr>
                      <w:rFonts w:ascii="Comic Sans MS" w:hAnsi="Comic Sans MS"/>
                      <w:sz w:val="16"/>
                      <w:szCs w:val="16"/>
                    </w:rPr>
                    <w:t>.</w:t>
                  </w:r>
                  <w:r w:rsidRPr="005A5DB8">
                    <w:rPr>
                      <w:rFonts w:ascii="Comic Sans MS" w:hAnsi="Comic Sans MS"/>
                      <w:sz w:val="16"/>
                      <w:szCs w:val="16"/>
                    </w:rPr>
                    <w:t xml:space="preserve"> Stephen’s Parish</w:t>
                  </w:r>
                </w:p>
                <w:p w:rsidR="00C060A1" w:rsidRDefault="00C060A1"/>
              </w:txbxContent>
            </v:textbox>
          </v:shape>
        </w:pict>
      </w:r>
    </w:p>
    <w:p w:rsidR="00900ACA" w:rsidRPr="00900ACA" w:rsidRDefault="00900ACA" w:rsidP="00900ACA"/>
    <w:p w:rsidR="00900ACA" w:rsidRPr="00900ACA" w:rsidRDefault="00E70456" w:rsidP="00900ACA">
      <w:r>
        <w:rPr>
          <w:noProof/>
          <w:lang w:eastAsia="en-GB"/>
        </w:rPr>
        <w:pict>
          <v:shape id="_x0000_s1262" type="#_x0000_t202" style="position:absolute;margin-left:2pt;margin-top:11.7pt;width:140pt;height:71.1pt;z-index:251831296" fillcolor="white [3201]" stroked="f" strokecolor="#f79646 [3209]" strokeweight="1pt">
            <v:stroke dashstyle="dash"/>
            <v:shadow color="#868686"/>
            <v:textbox inset="0,0,0,0">
              <w:txbxContent>
                <w:p w:rsidR="00E771F1" w:rsidRDefault="00E771F1" w:rsidP="00E771F1">
                  <w:pPr>
                    <w:spacing w:after="0"/>
                  </w:pPr>
                </w:p>
                <w:p w:rsidR="00E771F1" w:rsidRPr="00E771F1" w:rsidRDefault="00E25A17">
                  <w:r>
                    <w:rPr>
                      <w:noProof/>
                      <w:lang w:eastAsia="en-GB"/>
                    </w:rPr>
                    <w:drawing>
                      <wp:inline distT="0" distB="0" distL="0" distR="0">
                        <wp:extent cx="1697692" cy="632011"/>
                        <wp:effectExtent l="19050" t="0" r="0" b="0"/>
                        <wp:docPr id="23" name="Picture 22" descr="20200919_113541 (2)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20200919_113541 (2).jpg"/>
                                <pic:cNvPicPr/>
                              </pic:nvPicPr>
                              <pic:blipFill>
                                <a:blip r:embed="rId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99132" cy="6325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208" type="#_x0000_t202" style="position:absolute;margin-left:256.35pt;margin-top:25pt;width:13.15pt;height:9.2pt;z-index:251788288" stroked="f">
            <v:textbox inset="0,0,0,0">
              <w:txbxContent>
                <w:p w:rsidR="00C060A1" w:rsidRPr="00BE2619" w:rsidRDefault="00C060A1" w:rsidP="00BE2619"/>
              </w:txbxContent>
            </v:textbox>
          </v:shape>
        </w:pict>
      </w:r>
    </w:p>
    <w:p w:rsidR="00900ACA" w:rsidRPr="00900ACA" w:rsidRDefault="00900ACA" w:rsidP="00900ACA"/>
    <w:p w:rsidR="00900ACA" w:rsidRPr="00900ACA" w:rsidRDefault="00900ACA" w:rsidP="00900ACA"/>
    <w:p w:rsidR="00900ACA" w:rsidRPr="00900ACA" w:rsidRDefault="00E70456" w:rsidP="00900ACA">
      <w:r>
        <w:rPr>
          <w:noProof/>
          <w:lang w:eastAsia="en-GB"/>
        </w:rPr>
        <w:pict>
          <v:shape id="_x0000_s1377" type="#_x0000_t202" style="position:absolute;margin-left:2pt;margin-top:6.45pt;width:140pt;height:105.9pt;z-index:251907072">
            <v:textbox inset="0,0,0,0">
              <w:txbxContent>
                <w:p w:rsidR="009E0B91" w:rsidRDefault="00805AB4" w:rsidP="009E0B91">
                  <w:r>
                    <w:t>Fr John Victor</w:t>
                  </w:r>
                  <w:r w:rsidR="009E0B91">
                    <w:t xml:space="preserve"> will be live-streaming Mass </w:t>
                  </w:r>
                  <w:r>
                    <w:t>on</w:t>
                  </w:r>
                  <w:r w:rsidR="009E0B91">
                    <w:t xml:space="preserve"> Sunday via the parish YouTube account.  To celebrate Mass live with us, please go to St Stephens</w:t>
                  </w:r>
                  <w:r w:rsidR="00D71B47">
                    <w:t xml:space="preserve"> Catholic Church Manor Park on YouTube.</w:t>
                  </w:r>
                </w:p>
                <w:p w:rsidR="00E6565F" w:rsidRDefault="00E6565F"/>
              </w:txbxContent>
            </v:textbox>
          </v:shape>
        </w:pict>
      </w:r>
    </w:p>
    <w:p w:rsidR="00900ACA" w:rsidRPr="00900ACA" w:rsidRDefault="00E70456" w:rsidP="00900ACA">
      <w:r>
        <w:rPr>
          <w:noProof/>
          <w:lang w:eastAsia="en-GB"/>
        </w:rPr>
        <w:pict>
          <v:shape id="_x0000_s1509" type="#_x0000_t202" style="position:absolute;margin-left:174.6pt;margin-top:16pt;width:335.1pt;height:59.65pt;z-index:252003328">
            <v:textbox inset="0,0,0,0">
              <w:txbxContent>
                <w:p w:rsidR="00D93270" w:rsidRDefault="00D93270"/>
              </w:txbxContent>
            </v:textbox>
          </v:shape>
        </w:pict>
      </w:r>
    </w:p>
    <w:p w:rsidR="00FD352C" w:rsidRDefault="00E70456" w:rsidP="00900ACA">
      <w:r>
        <w:rPr>
          <w:noProof/>
          <w:lang w:eastAsia="en-GB"/>
        </w:rPr>
        <w:pict>
          <v:shape id="_x0000_s1510" type="#_x0000_t202" style="position:absolute;margin-left:198.4pt;margin-top:2.75pt;width:292.25pt;height:36.5pt;z-index:252004352" stroked="f">
            <v:textbox inset="0,0,0,0">
              <w:txbxContent>
                <w:p w:rsidR="00D93270" w:rsidRDefault="00D93270" w:rsidP="00D93270">
                  <w:r>
                    <w:t>Everyone is invited to join in prayer on Wednesday evenings at 8.00 pm via Zoom:  ID: 823 2961 0910  Passcode: 278861</w:t>
                  </w:r>
                </w:p>
                <w:p w:rsidR="00D93270" w:rsidRDefault="00D93270"/>
              </w:txbxContent>
            </v:textbox>
          </v:shape>
        </w:pict>
      </w:r>
      <w:r w:rsidR="00900ACA">
        <w:br w:type="page"/>
      </w:r>
      <w:r>
        <w:rPr>
          <w:noProof/>
          <w:lang w:eastAsia="en-GB"/>
        </w:rPr>
        <w:lastRenderedPageBreak/>
        <w:pict>
          <v:shape id="_x0000_s1059" type="#_x0000_t202" style="position:absolute;margin-left:0;margin-top:252pt;width:144.2pt;height:117pt;z-index:251684864" fillcolor="white [3201]" stroked="f" strokecolor="#8064a2 [3207]" strokeweight="1pt">
            <v:stroke dashstyle="dash"/>
            <v:shadow color="#868686"/>
            <v:textbox style="mso-next-textbox:#_x0000_s1059" inset="0,0,0,0">
              <w:txbxContent>
                <w:p w:rsidR="00C060A1" w:rsidRPr="007E4198" w:rsidRDefault="00C060A1" w:rsidP="007E4198">
                  <w:pPr>
                    <w:rPr>
                      <w:rStyle w:val="SubtleEmphasis"/>
                      <w:b/>
                      <w:i w:val="0"/>
                      <w:outline/>
                      <w:vanish/>
                    </w:rPr>
                  </w:pPr>
                  <w:r w:rsidRPr="007E4198">
                    <w:rPr>
                      <w:rStyle w:val="SubtleEmphasis"/>
                      <w:b/>
                      <w:i w:val="0"/>
                      <w:outline/>
                      <w:vanish/>
                    </w:rPr>
                    <w:t>Who is the central character in the old Testament?</w:t>
                  </w:r>
                </w:p>
              </w:txbxContent>
            </v:textbox>
          </v:shape>
        </w:pict>
      </w:r>
      <w:r w:rsidR="006D1FB7">
        <w:t xml:space="preserve"> </w:t>
      </w:r>
    </w:p>
    <w:p w:rsidR="00FD352C" w:rsidRPr="00FD352C" w:rsidRDefault="00E70456" w:rsidP="00FD352C">
      <w:r>
        <w:rPr>
          <w:noProof/>
          <w:lang w:eastAsia="en-GB"/>
        </w:rPr>
        <w:pict>
          <v:shape id="_x0000_s1057" type="#_x0000_t202" style="position:absolute;margin-left:168pt;margin-top:-31.45pt;width:356.65pt;height:104.85pt;z-index:251682816" fillcolor="white [3201]" stroked="f" strokecolor="#f79646 [3209]" strokeweight="1pt">
            <v:stroke dashstyle="dash"/>
            <v:shadow color="#868686"/>
            <v:textbox style="mso-next-textbox:#_x0000_s1057" inset="0,0,0,0">
              <w:txbxContent>
                <w:tbl>
                  <w:tblPr>
                    <w:tblStyle w:val="TableGrid"/>
                    <w:tblW w:w="0" w:type="auto"/>
                    <w:jc w:val="center"/>
                    <w:tblLook w:val="04A0"/>
                  </w:tblPr>
                  <w:tblGrid>
                    <w:gridCol w:w="2429"/>
                    <w:gridCol w:w="1276"/>
                    <w:gridCol w:w="3181"/>
                  </w:tblGrid>
                  <w:tr w:rsidR="00C060A1" w:rsidRPr="005A5787" w:rsidTr="00E828D7">
                    <w:trPr>
                      <w:trHeight w:val="540"/>
                      <w:jc w:val="center"/>
                    </w:trPr>
                    <w:tc>
                      <w:tcPr>
                        <w:tcW w:w="2429" w:type="dxa"/>
                      </w:tcPr>
                      <w:p w:rsidR="00C060A1" w:rsidRPr="00877BE4" w:rsidRDefault="00C060A1" w:rsidP="00877BE4">
                        <w:pPr>
                          <w:pStyle w:val="Title"/>
                          <w:rPr>
                            <w:sz w:val="32"/>
                            <w:szCs w:val="32"/>
                          </w:rPr>
                        </w:pPr>
                        <w:r w:rsidRPr="00877BE4">
                          <w:rPr>
                            <w:sz w:val="32"/>
                            <w:szCs w:val="32"/>
                          </w:rPr>
                          <w:t>Date</w:t>
                        </w:r>
                      </w:p>
                    </w:tc>
                    <w:tc>
                      <w:tcPr>
                        <w:tcW w:w="1276" w:type="dxa"/>
                      </w:tcPr>
                      <w:p w:rsidR="00C060A1" w:rsidRPr="00877BE4" w:rsidRDefault="00C060A1" w:rsidP="00877BE4">
                        <w:pPr>
                          <w:pStyle w:val="Title"/>
                          <w:rPr>
                            <w:sz w:val="32"/>
                            <w:szCs w:val="32"/>
                          </w:rPr>
                        </w:pPr>
                        <w:r w:rsidRPr="00877BE4">
                          <w:rPr>
                            <w:sz w:val="32"/>
                            <w:szCs w:val="32"/>
                          </w:rPr>
                          <w:t>Times</w:t>
                        </w:r>
                      </w:p>
                    </w:tc>
                    <w:tc>
                      <w:tcPr>
                        <w:tcW w:w="3181" w:type="dxa"/>
                      </w:tcPr>
                      <w:p w:rsidR="00C060A1" w:rsidRPr="00877BE4" w:rsidRDefault="00C060A1" w:rsidP="00774D67">
                        <w:pPr>
                          <w:pStyle w:val="Title"/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877BE4">
                          <w:rPr>
                            <w:sz w:val="32"/>
                            <w:szCs w:val="32"/>
                          </w:rPr>
                          <w:t>Mass Intentions</w:t>
                        </w:r>
                      </w:p>
                    </w:tc>
                  </w:tr>
                  <w:tr w:rsidR="00C060A1" w:rsidRPr="005A5787" w:rsidTr="00E828D7">
                    <w:trPr>
                      <w:trHeight w:val="489"/>
                      <w:jc w:val="center"/>
                    </w:trPr>
                    <w:tc>
                      <w:tcPr>
                        <w:tcW w:w="2429" w:type="dxa"/>
                      </w:tcPr>
                      <w:p w:rsidR="00C060A1" w:rsidRPr="005A5787" w:rsidRDefault="00C060A1" w:rsidP="00805AB4">
                        <w:pPr>
                          <w:jc w:val="both"/>
                          <w:rPr>
                            <w:rFonts w:ascii="Bell MT" w:hAnsi="Bell MT"/>
                            <w:sz w:val="24"/>
                            <w:szCs w:val="24"/>
                          </w:rPr>
                        </w:pPr>
                        <w:r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Sunday </w:t>
                        </w:r>
                        <w:r w:rsidR="00805AB4">
                          <w:rPr>
                            <w:rFonts w:ascii="Bell MT" w:hAnsi="Bell MT"/>
                            <w:sz w:val="24"/>
                            <w:szCs w:val="24"/>
                          </w:rPr>
                          <w:t>5</w:t>
                        </w:r>
                        <w:r w:rsidR="004972FC" w:rsidRPr="004972FC">
                          <w:rPr>
                            <w:rFonts w:ascii="Bell MT" w:hAnsi="Bell MT"/>
                            <w:sz w:val="24"/>
                            <w:szCs w:val="24"/>
                            <w:vertAlign w:val="superscript"/>
                          </w:rPr>
                          <w:t>th</w:t>
                        </w:r>
                        <w:r w:rsidR="004972FC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</w:t>
                        </w:r>
                        <w:r w:rsidR="00D12F70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</w:t>
                        </w:r>
                        <w:r w:rsidR="00805AB4">
                          <w:rPr>
                            <w:rFonts w:ascii="Bell MT" w:hAnsi="Bell MT"/>
                            <w:sz w:val="24"/>
                            <w:szCs w:val="24"/>
                          </w:rPr>
                          <w:t>September</w:t>
                        </w:r>
                        <w:r w:rsidR="00770928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2021</w:t>
                        </w:r>
                        <w:r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1276" w:type="dxa"/>
                      </w:tcPr>
                      <w:p w:rsidR="00C060A1" w:rsidRDefault="00C060A1" w:rsidP="00C320DC">
                        <w:pPr>
                          <w:jc w:val="both"/>
                          <w:rPr>
                            <w:rFonts w:ascii="Bell MT" w:hAnsi="Bell MT"/>
                            <w:sz w:val="24"/>
                            <w:szCs w:val="24"/>
                          </w:rPr>
                        </w:pPr>
                        <w:r w:rsidRPr="005A5787">
                          <w:rPr>
                            <w:rFonts w:ascii="Bell MT" w:hAnsi="Bell MT"/>
                            <w:sz w:val="24"/>
                            <w:szCs w:val="24"/>
                          </w:rPr>
                          <w:t>10.00 am</w:t>
                        </w:r>
                      </w:p>
                      <w:p w:rsidR="00754263" w:rsidRPr="005A5787" w:rsidRDefault="00754263" w:rsidP="00C320DC">
                        <w:pPr>
                          <w:jc w:val="both"/>
                          <w:rPr>
                            <w:rFonts w:ascii="Bell MT" w:hAnsi="Bell MT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181" w:type="dxa"/>
                      </w:tcPr>
                      <w:p w:rsidR="00754263" w:rsidRPr="005A5787" w:rsidRDefault="004972FC" w:rsidP="00805AB4">
                        <w:pPr>
                          <w:jc w:val="both"/>
                          <w:rPr>
                            <w:rFonts w:ascii="Bell MT" w:hAnsi="Bell MT"/>
                            <w:sz w:val="24"/>
                            <w:szCs w:val="24"/>
                          </w:rPr>
                        </w:pPr>
                        <w:r>
                          <w:rPr>
                            <w:rFonts w:ascii="Bell MT" w:hAnsi="Bell MT"/>
                            <w:sz w:val="24"/>
                            <w:szCs w:val="24"/>
                          </w:rPr>
                          <w:t>M</w:t>
                        </w:r>
                        <w:r w:rsidR="00805AB4">
                          <w:rPr>
                            <w:rFonts w:ascii="Bell MT" w:hAnsi="Bell MT"/>
                            <w:sz w:val="24"/>
                            <w:szCs w:val="24"/>
                          </w:rPr>
                          <w:t>ay and Clarence (Bill)</w:t>
                        </w:r>
                        <w:r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</w:t>
                        </w:r>
                        <w:r w:rsidR="00805AB4">
                          <w:rPr>
                            <w:rFonts w:ascii="Bell MT" w:hAnsi="Bell MT"/>
                            <w:sz w:val="24"/>
                            <w:szCs w:val="24"/>
                          </w:rPr>
                          <w:t>Treleaven</w:t>
                        </w:r>
                        <w:r w:rsidR="00D348BE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RIP</w:t>
                        </w:r>
                        <w:r w:rsidR="00805AB4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(F)</w:t>
                        </w:r>
                      </w:p>
                    </w:tc>
                  </w:tr>
                  <w:tr w:rsidR="00C060A1" w:rsidRPr="005A5787" w:rsidTr="00E828D7">
                    <w:trPr>
                      <w:trHeight w:val="489"/>
                      <w:jc w:val="center"/>
                    </w:trPr>
                    <w:tc>
                      <w:tcPr>
                        <w:tcW w:w="2429" w:type="dxa"/>
                      </w:tcPr>
                      <w:p w:rsidR="00C060A1" w:rsidRPr="005A5787" w:rsidRDefault="00CD5D09" w:rsidP="001E39AC">
                        <w:pPr>
                          <w:jc w:val="both"/>
                          <w:rPr>
                            <w:rFonts w:ascii="Bell MT" w:hAnsi="Bell MT"/>
                            <w:sz w:val="24"/>
                            <w:szCs w:val="24"/>
                          </w:rPr>
                        </w:pPr>
                        <w:r>
                          <w:rPr>
                            <w:rFonts w:ascii="Bell MT" w:hAnsi="Bell MT"/>
                            <w:sz w:val="24"/>
                            <w:szCs w:val="24"/>
                          </w:rPr>
                          <w:t>Sunday</w:t>
                        </w:r>
                        <w:r w:rsidR="00C060A1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</w:t>
                        </w:r>
                        <w:r w:rsidR="001E39AC">
                          <w:rPr>
                            <w:rFonts w:ascii="Bell MT" w:hAnsi="Bell MT"/>
                            <w:sz w:val="24"/>
                            <w:szCs w:val="24"/>
                          </w:rPr>
                          <w:t>12</w:t>
                        </w:r>
                        <w:r w:rsidR="00D348BE" w:rsidRPr="00D348BE">
                          <w:rPr>
                            <w:rFonts w:ascii="Bell MT" w:hAnsi="Bell MT"/>
                            <w:sz w:val="24"/>
                            <w:szCs w:val="24"/>
                            <w:vertAlign w:val="superscript"/>
                          </w:rPr>
                          <w:t>th</w:t>
                        </w:r>
                        <w:r w:rsidR="00D348BE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</w:t>
                        </w:r>
                        <w:r w:rsidR="004972FC">
                          <w:rPr>
                            <w:rFonts w:ascii="Bell MT" w:hAnsi="Bell MT"/>
                            <w:sz w:val="24"/>
                            <w:szCs w:val="24"/>
                          </w:rPr>
                          <w:t>September</w:t>
                        </w:r>
                        <w:r w:rsidR="00C82418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</w:t>
                        </w:r>
                        <w:r w:rsidR="00FC0197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</w:t>
                        </w:r>
                        <w:r w:rsidR="000F6C36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</w:t>
                        </w:r>
                        <w:r w:rsidR="00C060A1">
                          <w:rPr>
                            <w:rFonts w:ascii="Bell MT" w:hAnsi="Bell MT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1276" w:type="dxa"/>
                      </w:tcPr>
                      <w:p w:rsidR="008919C8" w:rsidRDefault="00805AB4" w:rsidP="00805AB4">
                        <w:pPr>
                          <w:jc w:val="both"/>
                          <w:rPr>
                            <w:rFonts w:ascii="Bell MT" w:hAnsi="Bell MT"/>
                            <w:sz w:val="24"/>
                            <w:szCs w:val="24"/>
                          </w:rPr>
                        </w:pPr>
                        <w:r>
                          <w:rPr>
                            <w:rFonts w:ascii="Bell MT" w:hAnsi="Bell MT"/>
                            <w:sz w:val="24"/>
                            <w:szCs w:val="24"/>
                          </w:rPr>
                          <w:t>9.00 am</w:t>
                        </w:r>
                      </w:p>
                      <w:p w:rsidR="00805AB4" w:rsidRPr="005A5787" w:rsidRDefault="00805AB4" w:rsidP="00805AB4">
                        <w:pPr>
                          <w:jc w:val="both"/>
                          <w:rPr>
                            <w:rFonts w:ascii="Bell MT" w:hAnsi="Bell MT"/>
                            <w:sz w:val="24"/>
                            <w:szCs w:val="24"/>
                          </w:rPr>
                        </w:pPr>
                        <w:r>
                          <w:rPr>
                            <w:rFonts w:ascii="Bell MT" w:hAnsi="Bell MT"/>
                            <w:sz w:val="24"/>
                            <w:szCs w:val="24"/>
                          </w:rPr>
                          <w:t>11.00 am</w:t>
                        </w:r>
                      </w:p>
                    </w:tc>
                    <w:tc>
                      <w:tcPr>
                        <w:tcW w:w="3181" w:type="dxa"/>
                      </w:tcPr>
                      <w:p w:rsidR="00C4495F" w:rsidRPr="008C2B5D" w:rsidRDefault="002E1E22" w:rsidP="00D12F70">
                        <w:pPr>
                          <w:jc w:val="both"/>
                          <w:rPr>
                            <w:rFonts w:ascii="Bell MT" w:hAnsi="Bell MT"/>
                            <w:sz w:val="24"/>
                            <w:szCs w:val="24"/>
                          </w:rPr>
                        </w:pPr>
                        <w:r>
                          <w:rPr>
                            <w:rFonts w:ascii="Bell MT" w:hAnsi="Bell MT"/>
                            <w:sz w:val="24"/>
                            <w:szCs w:val="24"/>
                          </w:rPr>
                          <w:t>Mrs Gloria Alcaba RIP</w:t>
                        </w:r>
                      </w:p>
                    </w:tc>
                  </w:tr>
                </w:tbl>
                <w:p w:rsidR="00C060A1" w:rsidRDefault="00C060A1"/>
              </w:txbxContent>
            </v:textbox>
          </v:shape>
        </w:pict>
      </w:r>
      <w:r>
        <w:rPr>
          <w:noProof/>
          <w:lang w:eastAsia="en-GB"/>
        </w:rPr>
        <w:pict>
          <v:shape id="_x0000_s1388" type="#_x0000_t202" style="position:absolute;margin-left:4.8pt;margin-top:-34.6pt;width:137.5pt;height:233.5pt;z-index:251917312" stroked="f">
            <v:textbox style="mso-next-textbox:#_x0000_s1388" inset="0,0,0,0">
              <w:txbxContent>
                <w:p w:rsidR="00E83CB2" w:rsidRDefault="00E83CB2" w:rsidP="00E83CB2">
                  <w:pPr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Please pray for our parishioners who are sick, especially the following:</w:t>
                  </w:r>
                </w:p>
                <w:p w:rsidR="00E83CB2" w:rsidRDefault="00E83CB2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Angela Maher</w:t>
                  </w:r>
                </w:p>
                <w:p w:rsidR="00E83CB2" w:rsidRDefault="00E83CB2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John Oruche</w:t>
                  </w:r>
                </w:p>
                <w:p w:rsidR="00E83CB2" w:rsidRDefault="00E83CB2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Veronica Ojuri</w:t>
                  </w:r>
                </w:p>
                <w:p w:rsidR="00E83CB2" w:rsidRDefault="00E83CB2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Margaret</w:t>
                  </w:r>
                </w:p>
                <w:p w:rsidR="00E83CB2" w:rsidRDefault="00E83CB2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Sheila Appleton</w:t>
                  </w:r>
                </w:p>
                <w:p w:rsidR="00E83CB2" w:rsidRDefault="00E83CB2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Chris</w:t>
                  </w:r>
                </w:p>
                <w:p w:rsidR="00AC4F0C" w:rsidRDefault="00AC4F0C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Loreen Phillips</w:t>
                  </w:r>
                </w:p>
                <w:p w:rsidR="0025199B" w:rsidRDefault="0025199B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Nicholas Graves</w:t>
                  </w:r>
                </w:p>
                <w:p w:rsidR="00E83CB2" w:rsidRDefault="00EC086F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Kath Phillips</w:t>
                  </w:r>
                </w:p>
                <w:p w:rsidR="00696DC6" w:rsidRDefault="00696DC6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</w:p>
                <w:p w:rsidR="00E83CB2" w:rsidRDefault="00E83CB2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 xml:space="preserve">... and all who have been affected </w:t>
                  </w:r>
                </w:p>
                <w:p w:rsidR="00E83CB2" w:rsidRDefault="00E83CB2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by Covid 19.</w:t>
                  </w:r>
                </w:p>
                <w:p w:rsidR="00E83CB2" w:rsidRDefault="00E83CB2" w:rsidP="00E83CB2">
                  <w:pPr>
                    <w:spacing w:after="0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</w:p>
                <w:p w:rsidR="00E83CB2" w:rsidRDefault="00E83CB2" w:rsidP="00E83CB2">
                  <w:pPr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  <w:r>
                    <w:rPr>
                      <w:rFonts w:ascii="Eras Bold ITC" w:hAnsi="Eras Bold ITC" w:cstheme="minorHAnsi"/>
                      <w:sz w:val="16"/>
                      <w:szCs w:val="16"/>
                    </w:rPr>
                    <w:t>If you or someone you know, would like to be included in the list for prayers, please contact the church office or a member of the newsletter team.</w:t>
                  </w:r>
                </w:p>
                <w:p w:rsidR="00E83CB2" w:rsidRDefault="00E83CB2"/>
              </w:txbxContent>
            </v:textbox>
          </v:shape>
        </w:pict>
      </w:r>
      <w:r>
        <w:rPr>
          <w:noProof/>
          <w:lang w:eastAsia="en-GB"/>
        </w:rPr>
        <w:pict>
          <v:shape id="_x0000_s1229" type="#_x0000_t202" style="position:absolute;margin-left:-3.5pt;margin-top:-40.3pt;width:152.6pt;height:244.45pt;z-index:251807744">
            <v:textbox style="mso-next-textbox:#_x0000_s1229" inset="0,0,0,0">
              <w:txbxContent>
                <w:p w:rsidR="006762C3" w:rsidRDefault="006762C3" w:rsidP="00AE7BD8">
                  <w:pPr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</w:p>
                <w:p w:rsidR="006762C3" w:rsidRDefault="006762C3" w:rsidP="00AE7BD8">
                  <w:pPr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</w:p>
                <w:p w:rsidR="001A6B7A" w:rsidRPr="00EF6C6B" w:rsidRDefault="001A6B7A" w:rsidP="001A6B7A">
                  <w:pPr>
                    <w:jc w:val="center"/>
                    <w:rPr>
                      <w:rFonts w:ascii="Eras Bold ITC" w:hAnsi="Eras Bold ITC" w:cstheme="minorHAnsi"/>
                      <w:sz w:val="16"/>
                      <w:szCs w:val="16"/>
                    </w:rPr>
                  </w:pP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056" type="#_x0000_t202" style="position:absolute;margin-left:0;margin-top:-40.3pt;width:2in;height:392.5pt;z-index:251681792" stroked="f">
            <v:textbox style="mso-next-textbox:#_x0000_s1056" inset="0,0,0,0">
              <w:txbxContent>
                <w:p w:rsidR="00C060A1" w:rsidRDefault="00C060A1"/>
              </w:txbxContent>
            </v:textbox>
          </v:shape>
        </w:pict>
      </w:r>
    </w:p>
    <w:p w:rsidR="00FD352C" w:rsidRPr="00FD352C" w:rsidRDefault="00FD352C" w:rsidP="00FD352C"/>
    <w:p w:rsidR="00FD352C" w:rsidRPr="00FD352C" w:rsidRDefault="00FD352C" w:rsidP="00FD352C"/>
    <w:p w:rsidR="00FD352C" w:rsidRPr="00FD352C" w:rsidRDefault="00E70456" w:rsidP="00FD352C">
      <w:r>
        <w:rPr>
          <w:noProof/>
          <w:lang w:eastAsia="en-GB"/>
        </w:rPr>
        <w:pict>
          <v:shape id="_x0000_s1475" type="#_x0000_t202" style="position:absolute;margin-left:172.25pt;margin-top:11.3pt;width:345.95pt;height:228.25pt;z-index:251975680">
            <v:textbox inset="0,0,0,0">
              <w:txbxContent>
                <w:p w:rsidR="001A39EF" w:rsidRDefault="001A39EF"/>
              </w:txbxContent>
            </v:textbox>
          </v:shape>
        </w:pict>
      </w:r>
    </w:p>
    <w:p w:rsidR="00FD352C" w:rsidRPr="00FD352C" w:rsidRDefault="00E70456" w:rsidP="00FD352C">
      <w:r>
        <w:rPr>
          <w:noProof/>
          <w:lang w:eastAsia="en-GB"/>
        </w:rPr>
        <w:pict>
          <v:shape id="_x0000_s1507" type="#_x0000_t202" style="position:absolute;margin-left:182pt;margin-top:1.95pt;width:326.65pt;height:212.15pt;z-index:252002304" stroked="f">
            <v:textbox inset="0,0,0,0">
              <w:txbxContent>
                <w:p w:rsidR="008054AF" w:rsidRPr="00EB12E8" w:rsidRDefault="00EB12E8" w:rsidP="00EB12E8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  <w:r w:rsidRPr="00EB12E8">
                    <w:rPr>
                      <w:b/>
                      <w:sz w:val="28"/>
                      <w:szCs w:val="28"/>
                    </w:rPr>
                    <w:t>Catholic Certificate in Religious Studies</w:t>
                  </w:r>
                </w:p>
                <w:p w:rsidR="00EB12E8" w:rsidRDefault="00EB12E8" w:rsidP="00EB12E8">
                  <w:pPr>
                    <w:rPr>
                      <w:b/>
                      <w:szCs w:val="24"/>
                    </w:rPr>
                  </w:pPr>
                  <w:r>
                    <w:rPr>
                      <w:b/>
                      <w:szCs w:val="24"/>
                    </w:rPr>
                    <w:t>“CCRS gave me such understanding and confidence about my faith for my parish work.”</w:t>
                  </w:r>
                </w:p>
                <w:p w:rsidR="00EB12E8" w:rsidRDefault="00EB12E8" w:rsidP="00EB12E8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The Catholic Certificate in Religious Studies (CCRS) provides parish leaders with knowledge and understanding of theology and the Catholic faith.</w:t>
                  </w:r>
                </w:p>
                <w:p w:rsidR="00EB12E8" w:rsidRDefault="00EB12E8" w:rsidP="00EB12E8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88% of participants recommend the course to others.</w:t>
                  </w:r>
                </w:p>
                <w:p w:rsidR="00EB12E8" w:rsidRDefault="00EB12E8" w:rsidP="00EB12E8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Learn in person, by distance learning or online.</w:t>
                  </w:r>
                </w:p>
                <w:p w:rsidR="00EB12E8" w:rsidRPr="00EB12E8" w:rsidRDefault="00EB12E8" w:rsidP="00EB12E8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For more information, visit brs-ccrs.org.uk .</w:t>
                  </w:r>
                </w:p>
              </w:txbxContent>
            </v:textbox>
          </v:shape>
        </w:pict>
      </w:r>
    </w:p>
    <w:p w:rsidR="00FD352C" w:rsidRPr="00FD352C" w:rsidRDefault="00FD352C" w:rsidP="00FD352C"/>
    <w:p w:rsidR="00FD352C" w:rsidRPr="00FD352C" w:rsidRDefault="00FD352C" w:rsidP="00FD352C"/>
    <w:p w:rsidR="00FD352C" w:rsidRPr="00FD352C" w:rsidRDefault="00FD352C" w:rsidP="00FD352C"/>
    <w:p w:rsidR="00FD352C" w:rsidRPr="00FD352C" w:rsidRDefault="00E70456" w:rsidP="00FD352C">
      <w:r>
        <w:rPr>
          <w:noProof/>
          <w:lang w:eastAsia="en-GB"/>
        </w:rPr>
        <w:pict>
          <v:shape id="_x0000_s1304" type="#_x0000_t202" style="position:absolute;margin-left:0;margin-top:13.3pt;width:2in;height:213.9pt;z-index:251863040" stroked="f">
            <v:textbox style="mso-next-textbox:#_x0000_s1304" inset="0,0,0,0">
              <w:txbxContent>
                <w:p w:rsidR="0051637D" w:rsidRDefault="00D54882" w:rsidP="00523D91">
                  <w:pPr>
                    <w:spacing w:after="0"/>
                  </w:pPr>
                  <w:r>
                    <w:t xml:space="preserve">During this time when we are not </w:t>
                  </w:r>
                  <w:r w:rsidR="00FF52B4">
                    <w:t xml:space="preserve">all </w:t>
                  </w:r>
                  <w:r>
                    <w:t>able to attend the parish physically we invite those that are able to make a donation to the upkeep of the parish.  If you are not able to give as you are struggling financially that is fully understood.</w:t>
                  </w:r>
                </w:p>
                <w:p w:rsidR="00D54882" w:rsidRDefault="00D54882" w:rsidP="00523D91">
                  <w:pPr>
                    <w:spacing w:after="0"/>
                  </w:pPr>
                </w:p>
                <w:p w:rsidR="00D54882" w:rsidRDefault="00D54882" w:rsidP="00523D91">
                  <w:pPr>
                    <w:spacing w:after="0"/>
                  </w:pPr>
                  <w:r>
                    <w:t xml:space="preserve">If you wish to make a donation please go to the parish website </w:t>
                  </w:r>
                  <w:hyperlink r:id="rId16" w:history="1">
                    <w:r w:rsidR="007D1D43" w:rsidRPr="002B5670">
                      <w:rPr>
                        <w:rStyle w:val="Hyperlink"/>
                      </w:rPr>
                      <w:t>www.ss-stephenandnicholas.org.uk</w:t>
                    </w:r>
                  </w:hyperlink>
                  <w:r>
                    <w:t xml:space="preserve"> and  go to the Events page.</w:t>
                  </w:r>
                </w:p>
                <w:p w:rsidR="00523D91" w:rsidRPr="00523D91" w:rsidRDefault="00523D91" w:rsidP="00523D91"/>
              </w:txbxContent>
            </v:textbox>
          </v:shape>
        </w:pict>
      </w:r>
      <w:r>
        <w:rPr>
          <w:noProof/>
          <w:lang w:eastAsia="en-GB"/>
        </w:rPr>
        <w:pict>
          <v:shape id="_x0000_s1303" type="#_x0000_t202" style="position:absolute;margin-left:-3.5pt;margin-top:5.4pt;width:152.6pt;height:225.5pt;z-index:251862016">
            <v:textbox style="mso-next-textbox:#_x0000_s1303" inset="0,0,0,0">
              <w:txbxContent>
                <w:p w:rsidR="00B91AA2" w:rsidRDefault="00B91AA2"/>
              </w:txbxContent>
            </v:textbox>
          </v:shape>
        </w:pict>
      </w:r>
      <w:r>
        <w:rPr>
          <w:noProof/>
          <w:lang w:eastAsia="en-GB"/>
        </w:rPr>
        <w:pict>
          <v:shape id="_x0000_s1136" type="#_x0000_t202" style="position:absolute;margin-left:0;margin-top:9.8pt;width:142.3pt;height:27.85pt;z-index:251742208" stroked="f">
            <v:textbox style="mso-next-textbox:#_x0000_s1136" inset="0,0,0,0">
              <w:txbxContent>
                <w:p w:rsidR="00C060A1" w:rsidRDefault="00C060A1"/>
              </w:txbxContent>
            </v:textbox>
          </v:shape>
        </w:pict>
      </w:r>
    </w:p>
    <w:p w:rsidR="00FD352C" w:rsidRPr="00FD352C" w:rsidRDefault="00FD352C" w:rsidP="00FD352C"/>
    <w:p w:rsidR="00FD352C" w:rsidRPr="00FD352C" w:rsidRDefault="00FD352C" w:rsidP="00FD352C"/>
    <w:p w:rsidR="00FD352C" w:rsidRPr="00FD352C" w:rsidRDefault="00FD352C" w:rsidP="00FD352C"/>
    <w:p w:rsidR="00FD352C" w:rsidRPr="00FD352C" w:rsidRDefault="00FD352C" w:rsidP="00FD352C"/>
    <w:p w:rsidR="00FD352C" w:rsidRPr="00FD352C" w:rsidRDefault="00E70456" w:rsidP="00FD352C">
      <w:r>
        <w:rPr>
          <w:noProof/>
          <w:lang w:eastAsia="en-GB"/>
        </w:rPr>
        <w:pict>
          <v:shape id="_x0000_s1512" type="#_x0000_t202" style="position:absolute;margin-left:189.95pt;margin-top:12.85pt;width:318.7pt;height:376.75pt;z-index:252006400" stroked="f">
            <v:textbox inset="0,0,0,0">
              <w:txbxContent>
                <w:p w:rsidR="00697A72" w:rsidRDefault="00EB12E8" w:rsidP="00EB12E8">
                  <w:pPr>
                    <w:spacing w:after="0"/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The Bible Timeline Course 2021</w:t>
                  </w:r>
                </w:p>
                <w:p w:rsidR="00EB12E8" w:rsidRDefault="00EB12E8" w:rsidP="00EB12E8">
                  <w:pPr>
                    <w:spacing w:after="0"/>
                    <w:jc w:val="center"/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Free of Charge/Live Streamed</w:t>
                  </w:r>
                </w:p>
                <w:p w:rsidR="00EB12E8" w:rsidRDefault="00EB12E8" w:rsidP="00EB12E8">
                  <w:pPr>
                    <w:spacing w:after="0"/>
                    <w:jc w:val="center"/>
                    <w:rPr>
                      <w:b/>
                      <w:sz w:val="28"/>
                      <w:szCs w:val="28"/>
                    </w:rPr>
                  </w:pPr>
                </w:p>
                <w:p w:rsidR="00154600" w:rsidRDefault="00154600" w:rsidP="00154600">
                  <w:pPr>
                    <w:spacing w:after="0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An 8 session course on Wednesdays, starting on</w:t>
                  </w:r>
                </w:p>
                <w:p w:rsidR="00154600" w:rsidRDefault="00154600" w:rsidP="00154600">
                  <w:pPr>
                    <w:spacing w:after="0"/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Wed 29</w:t>
                  </w:r>
                  <w:r w:rsidRPr="00154600">
                    <w:rPr>
                      <w:b/>
                      <w:sz w:val="24"/>
                      <w:szCs w:val="24"/>
                      <w:vertAlign w:val="superscript"/>
                    </w:rPr>
                    <w:t>th</w:t>
                  </w:r>
                  <w:r>
                    <w:rPr>
                      <w:b/>
                      <w:sz w:val="24"/>
                      <w:szCs w:val="24"/>
                    </w:rPr>
                    <w:t xml:space="preserve"> Sept 2021 at 7.00 pm</w:t>
                  </w:r>
                </w:p>
                <w:p w:rsidR="00154600" w:rsidRDefault="00154600" w:rsidP="00154600">
                  <w:pPr>
                    <w:spacing w:after="0"/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Info &amp; Registration:</w:t>
                  </w:r>
                </w:p>
                <w:p w:rsidR="00154600" w:rsidRDefault="00E70456" w:rsidP="00154600">
                  <w:pPr>
                    <w:spacing w:after="0"/>
                    <w:jc w:val="center"/>
                    <w:rPr>
                      <w:b/>
                      <w:sz w:val="24"/>
                      <w:szCs w:val="24"/>
                    </w:rPr>
                  </w:pPr>
                  <w:hyperlink r:id="rId17" w:history="1">
                    <w:r w:rsidR="00154600" w:rsidRPr="000C6483">
                      <w:rPr>
                        <w:rStyle w:val="Hyperlink"/>
                        <w:b/>
                        <w:sz w:val="24"/>
                        <w:szCs w:val="24"/>
                      </w:rPr>
                      <w:t>www.comeandsee.org</w:t>
                    </w:r>
                  </w:hyperlink>
                </w:p>
                <w:p w:rsidR="00154600" w:rsidRDefault="00154600" w:rsidP="00154600">
                  <w:pPr>
                    <w:spacing w:after="0"/>
                    <w:jc w:val="center"/>
                    <w:rPr>
                      <w:b/>
                      <w:sz w:val="24"/>
                      <w:szCs w:val="24"/>
                    </w:rPr>
                  </w:pPr>
                </w:p>
                <w:p w:rsidR="00154600" w:rsidRDefault="00154600" w:rsidP="00154600">
                  <w:pPr>
                    <w:spacing w:after="0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The Bible can be quite intimidating, due to its size and complexity.  Many Catholics long to read the Bible, but they don’t know how.  </w:t>
                  </w:r>
                </w:p>
                <w:p w:rsidR="00154600" w:rsidRDefault="00154600" w:rsidP="00154600">
                  <w:pPr>
                    <w:spacing w:after="0"/>
                    <w:rPr>
                      <w:sz w:val="24"/>
                      <w:szCs w:val="24"/>
                    </w:rPr>
                  </w:pPr>
                </w:p>
                <w:p w:rsidR="00154600" w:rsidRDefault="00154600" w:rsidP="00154600">
                  <w:pPr>
                    <w:spacing w:after="0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The Bible Timeline Study System, developed by Jeff Cavins, uses a phenomenal approach which actually works!  It divides the whole Bible into 12 colour-coded periods, easy to understand and memorise.</w:t>
                  </w:r>
                </w:p>
                <w:p w:rsidR="00154600" w:rsidRDefault="00154600" w:rsidP="00154600">
                  <w:pPr>
                    <w:spacing w:after="0"/>
                    <w:rPr>
                      <w:sz w:val="24"/>
                      <w:szCs w:val="24"/>
                    </w:rPr>
                  </w:pPr>
                </w:p>
                <w:p w:rsidR="00154600" w:rsidRDefault="00154600" w:rsidP="00154600">
                  <w:pPr>
                    <w:spacing w:after="0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Each live-streamed session has a time of discussion with Q&amp;A.  Bible Readings and Teaching Summary Notes will be available.</w:t>
                  </w:r>
                </w:p>
                <w:p w:rsidR="00154600" w:rsidRDefault="00154600" w:rsidP="00154600">
                  <w:pPr>
                    <w:spacing w:after="0"/>
                    <w:rPr>
                      <w:sz w:val="24"/>
                      <w:szCs w:val="24"/>
                    </w:rPr>
                  </w:pPr>
                </w:p>
                <w:p w:rsidR="00154600" w:rsidRDefault="00154600" w:rsidP="00154600">
                  <w:pPr>
                    <w:spacing w:after="0"/>
                    <w:rPr>
                      <w:i/>
                      <w:sz w:val="24"/>
                      <w:szCs w:val="24"/>
                    </w:rPr>
                  </w:pPr>
                  <w:r>
                    <w:rPr>
                      <w:i/>
                      <w:sz w:val="24"/>
                      <w:szCs w:val="24"/>
                    </w:rPr>
                    <w:t>Mauro Iannicelli</w:t>
                  </w:r>
                </w:p>
                <w:p w:rsidR="00154600" w:rsidRPr="00154600" w:rsidRDefault="00154600" w:rsidP="00154600">
                  <w:pPr>
                    <w:spacing w:after="0"/>
                    <w:rPr>
                      <w:i/>
                      <w:sz w:val="24"/>
                      <w:szCs w:val="24"/>
                    </w:rPr>
                  </w:pPr>
                  <w:r>
                    <w:rPr>
                      <w:i/>
                      <w:sz w:val="24"/>
                      <w:szCs w:val="24"/>
                    </w:rPr>
                    <w:t>(Come and See Catholic Evangelisation Ministries)</w:t>
                  </w:r>
                </w:p>
                <w:p w:rsidR="00EB12E8" w:rsidRPr="00EB12E8" w:rsidRDefault="00EB12E8" w:rsidP="00EB12E8">
                  <w:pPr>
                    <w:jc w:val="center"/>
                    <w:rPr>
                      <w:b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>
        <w:rPr>
          <w:noProof/>
          <w:lang w:eastAsia="en-GB"/>
        </w:rPr>
        <w:pict>
          <v:shape id="_x0000_s1511" type="#_x0000_t202" style="position:absolute;margin-left:177.25pt;margin-top:.5pt;width:340.95pt;height:401.8pt;z-index:252005376">
            <v:textbox inset="0,0,0,0">
              <w:txbxContent>
                <w:p w:rsidR="00076C69" w:rsidRDefault="00076C69"/>
              </w:txbxContent>
            </v:textbox>
          </v:shape>
        </w:pict>
      </w:r>
    </w:p>
    <w:p w:rsidR="00FD352C" w:rsidRPr="00FD352C" w:rsidRDefault="00FD352C" w:rsidP="00FD352C"/>
    <w:p w:rsidR="00FD352C" w:rsidRPr="00FD352C" w:rsidRDefault="00FD352C" w:rsidP="00FD352C"/>
    <w:p w:rsidR="00FD352C" w:rsidRPr="00FD352C" w:rsidRDefault="00FD352C" w:rsidP="00FD352C"/>
    <w:p w:rsidR="00FD352C" w:rsidRPr="00FD352C" w:rsidRDefault="00E70456" w:rsidP="00FD352C">
      <w:r>
        <w:rPr>
          <w:noProof/>
          <w:lang w:eastAsia="en-GB"/>
        </w:rPr>
        <w:pict>
          <v:shape id="_x0000_s1294" type="#_x0000_t202" style="position:absolute;margin-left:0;margin-top:9.85pt;width:144.2pt;height:138.7pt;z-index:251854848">
            <v:textbox style="mso-next-textbox:#_x0000_s1294" inset="0,0,0,0">
              <w:txbxContent>
                <w:p w:rsidR="00A95FE6" w:rsidRDefault="00A95FE6"/>
              </w:txbxContent>
            </v:textbox>
          </v:shape>
        </w:pict>
      </w:r>
      <w:r>
        <w:rPr>
          <w:noProof/>
          <w:lang w:eastAsia="en-GB"/>
        </w:rPr>
        <w:pict>
          <v:shape id="_x0000_s1317" type="#_x0000_t202" style="position:absolute;margin-left:4.8pt;margin-top:16.2pt;width:128.5pt;height:127.65pt;z-index:251872256" stroked="f">
            <v:textbox style="mso-next-textbox:#_x0000_s1317" inset="0,0,0,0">
              <w:txbxContent>
                <w:p w:rsidR="00E64074" w:rsidRDefault="00E64074" w:rsidP="00E64074">
                  <w:pPr>
                    <w:spacing w:after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Daily Prayer – 10.00 am</w:t>
                  </w:r>
                </w:p>
                <w:p w:rsidR="00E64074" w:rsidRPr="00D54882" w:rsidRDefault="00E64074" w:rsidP="00E64074">
                  <w:pPr>
                    <w:spacing w:after="0"/>
                  </w:pPr>
                  <w:r>
                    <w:t>Each morning, from our own homes, we are invited to light a candle and say a prayer – knowing that our fellow parishioners will be united with us as they pray in their own homes.</w:t>
                  </w:r>
                </w:p>
                <w:p w:rsidR="00E64074" w:rsidRDefault="00E64074"/>
              </w:txbxContent>
            </v:textbox>
          </v:shape>
        </w:pict>
      </w:r>
    </w:p>
    <w:p w:rsidR="00FD352C" w:rsidRPr="00FD352C" w:rsidRDefault="00FD352C" w:rsidP="00FD352C"/>
    <w:p w:rsidR="00FD352C" w:rsidRPr="00FD352C" w:rsidRDefault="00FD352C" w:rsidP="00FD352C"/>
    <w:p w:rsidR="00FD352C" w:rsidRDefault="00FD352C" w:rsidP="00FD352C"/>
    <w:p w:rsidR="00742FC2" w:rsidRPr="00FD352C" w:rsidRDefault="00E70456" w:rsidP="00FD352C">
      <w:pPr>
        <w:tabs>
          <w:tab w:val="left" w:pos="7330"/>
        </w:tabs>
      </w:pPr>
      <w:r>
        <w:rPr>
          <w:noProof/>
          <w:lang w:eastAsia="en-GB"/>
        </w:rPr>
        <w:pict>
          <v:shape id="_x0000_s1396" type="#_x0000_t202" style="position:absolute;margin-left:4.8pt;margin-top:61.1pt;width:134.85pt;height:131.3pt;z-index:251923456" stroked="f">
            <v:textbox inset="0,0,0,0">
              <w:txbxContent>
                <w:p w:rsidR="009877DD" w:rsidRDefault="00EF15ED" w:rsidP="009877DD">
                  <w:pPr>
                    <w:shd w:val="clear" w:color="auto" w:fill="FFFFFF"/>
                  </w:pPr>
                  <w:r>
                    <w:t xml:space="preserve">Friday night </w:t>
                  </w:r>
                  <w:r w:rsidR="009877DD">
                    <w:t xml:space="preserve"> 7.00 pm </w:t>
                  </w:r>
                  <w:r>
                    <w:t>Rosary Zoom details:</w:t>
                  </w:r>
                  <w:r w:rsidR="009877DD" w:rsidRPr="009877DD">
                    <w:t xml:space="preserve"> </w:t>
                  </w:r>
                  <w:hyperlink r:id="rId18" w:history="1">
                    <w:r w:rsidR="009877DD" w:rsidRPr="006E4B00">
                      <w:rPr>
                        <w:rStyle w:val="Hyperlink"/>
                        <w:rFonts w:cstheme="minorHAnsi"/>
                      </w:rPr>
                      <w:t>https://zoom.us/j/96047520655?pwd=RDRacWRGWnl6b0dLL0ZpM1JjWTJzQT09</w:t>
                    </w:r>
                  </w:hyperlink>
                </w:p>
                <w:p w:rsidR="009877DD" w:rsidRDefault="00EF15ED" w:rsidP="009877DD">
                  <w:pPr>
                    <w:shd w:val="clear" w:color="auto" w:fill="FFFFFF"/>
                    <w:spacing w:after="0"/>
                  </w:pPr>
                  <w:r>
                    <w:t>Meeting ID: 96047520655</w:t>
                  </w:r>
                </w:p>
                <w:p w:rsidR="00EF15ED" w:rsidRDefault="00EF15ED" w:rsidP="009877DD">
                  <w:pPr>
                    <w:shd w:val="clear" w:color="auto" w:fill="FFFFFF"/>
                    <w:spacing w:after="0"/>
                  </w:pPr>
                  <w:r>
                    <w:t>Passcode: 487330</w:t>
                  </w:r>
                </w:p>
                <w:p w:rsidR="00EF15ED" w:rsidRDefault="00EF15ED" w:rsidP="00EF15ED">
                  <w:pPr>
                    <w:spacing w:after="0"/>
                  </w:pPr>
                  <w:r>
                    <w:t>This is a recurring meeting</w:t>
                  </w:r>
                  <w:r w:rsidR="009877DD">
                    <w:t>.</w:t>
                  </w:r>
                </w:p>
                <w:p w:rsidR="00EF15ED" w:rsidRDefault="00EF15ED"/>
              </w:txbxContent>
            </v:textbox>
          </v:shape>
        </w:pict>
      </w:r>
      <w:r>
        <w:rPr>
          <w:noProof/>
          <w:lang w:eastAsia="en-GB"/>
        </w:rPr>
        <w:pict>
          <v:shape id="_x0000_s1395" type="#_x0000_t202" style="position:absolute;margin-left:0;margin-top:54.75pt;width:144.2pt;height:2in;z-index:251922432">
            <v:textbox inset="0,0,0,0">
              <w:txbxContent>
                <w:p w:rsidR="00EF15ED" w:rsidRDefault="00EF15ED"/>
              </w:txbxContent>
            </v:textbox>
          </v:shape>
        </w:pict>
      </w:r>
    </w:p>
    <w:sectPr w:rsidR="00742FC2" w:rsidRPr="00FD352C" w:rsidSect="00A634F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680" w:right="680" w:bottom="680" w:left="680" w:header="709" w:footer="709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55A3" w:rsidRDefault="00A455A3" w:rsidP="00504A0E">
      <w:pPr>
        <w:spacing w:after="0" w:line="240" w:lineRule="auto"/>
      </w:pPr>
      <w:r>
        <w:separator/>
      </w:r>
    </w:p>
  </w:endnote>
  <w:endnote w:type="continuationSeparator" w:id="0">
    <w:p w:rsidR="00A455A3" w:rsidRDefault="00A455A3" w:rsidP="00504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60A1" w:rsidRDefault="00C060A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60A1" w:rsidRDefault="00C060A1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60A1" w:rsidRDefault="00C060A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55A3" w:rsidRDefault="00A455A3" w:rsidP="00504A0E">
      <w:pPr>
        <w:spacing w:after="0" w:line="240" w:lineRule="auto"/>
      </w:pPr>
      <w:r>
        <w:separator/>
      </w:r>
    </w:p>
  </w:footnote>
  <w:footnote w:type="continuationSeparator" w:id="0">
    <w:p w:rsidR="00A455A3" w:rsidRDefault="00A455A3" w:rsidP="00504A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60A1" w:rsidRDefault="00C060A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60A1" w:rsidRDefault="00C060A1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60A1" w:rsidRDefault="00C060A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BE3F99"/>
    <w:multiLevelType w:val="hybridMultilevel"/>
    <w:tmpl w:val="455AF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0D2CAA"/>
    <w:multiLevelType w:val="hybridMultilevel"/>
    <w:tmpl w:val="55565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6E2A65"/>
    <w:multiLevelType w:val="hybridMultilevel"/>
    <w:tmpl w:val="E4482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F86DE4"/>
    <w:multiLevelType w:val="hybridMultilevel"/>
    <w:tmpl w:val="36D880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6B2EE0"/>
    <w:multiLevelType w:val="hybridMultilevel"/>
    <w:tmpl w:val="2868A7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2"/>
  <w:displayBackgroundShape/>
  <w:defaultTabStop w:val="720"/>
  <w:characterSpacingControl w:val="doNotCompress"/>
  <w:savePreviewPicture/>
  <w:hdrShapeDefaults>
    <o:shapedefaults v:ext="edit" spidmax="535554" fillcolor="white">
      <v:fill color="white"/>
      <v:textbox inset="0,0,0,0"/>
      <o:colormenu v:ext="edit" fillcolor="none [3212]" strokecolor="none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IwNTOzNDazNLewNDNX0lEKTi0uzszPAykwMqwFAO55NNUtAAAA"/>
  </w:docVars>
  <w:rsids>
    <w:rsidRoot w:val="003D6107"/>
    <w:rsid w:val="000010E3"/>
    <w:rsid w:val="000018D3"/>
    <w:rsid w:val="00004520"/>
    <w:rsid w:val="00004B8B"/>
    <w:rsid w:val="00004FB3"/>
    <w:rsid w:val="00005C27"/>
    <w:rsid w:val="00007998"/>
    <w:rsid w:val="0001029D"/>
    <w:rsid w:val="00011002"/>
    <w:rsid w:val="00012122"/>
    <w:rsid w:val="00016BD1"/>
    <w:rsid w:val="00016C3F"/>
    <w:rsid w:val="00020431"/>
    <w:rsid w:val="000276DB"/>
    <w:rsid w:val="00033919"/>
    <w:rsid w:val="00034B91"/>
    <w:rsid w:val="000401D3"/>
    <w:rsid w:val="00041A73"/>
    <w:rsid w:val="00041BFF"/>
    <w:rsid w:val="00045DF6"/>
    <w:rsid w:val="00046089"/>
    <w:rsid w:val="00051D85"/>
    <w:rsid w:val="00054722"/>
    <w:rsid w:val="00056278"/>
    <w:rsid w:val="00056962"/>
    <w:rsid w:val="000572DB"/>
    <w:rsid w:val="0005766A"/>
    <w:rsid w:val="00057A5F"/>
    <w:rsid w:val="0006020E"/>
    <w:rsid w:val="00061350"/>
    <w:rsid w:val="00061AEE"/>
    <w:rsid w:val="00062005"/>
    <w:rsid w:val="000624F2"/>
    <w:rsid w:val="00062A95"/>
    <w:rsid w:val="000647A1"/>
    <w:rsid w:val="0006573D"/>
    <w:rsid w:val="000667B7"/>
    <w:rsid w:val="00066BDF"/>
    <w:rsid w:val="000724D8"/>
    <w:rsid w:val="00074479"/>
    <w:rsid w:val="00074F63"/>
    <w:rsid w:val="00075AFD"/>
    <w:rsid w:val="00076C69"/>
    <w:rsid w:val="00081EF7"/>
    <w:rsid w:val="00082877"/>
    <w:rsid w:val="0008542B"/>
    <w:rsid w:val="00087640"/>
    <w:rsid w:val="00091C24"/>
    <w:rsid w:val="0009340F"/>
    <w:rsid w:val="00093969"/>
    <w:rsid w:val="00093D25"/>
    <w:rsid w:val="00095D94"/>
    <w:rsid w:val="00096638"/>
    <w:rsid w:val="000A147F"/>
    <w:rsid w:val="000A179E"/>
    <w:rsid w:val="000A1FDA"/>
    <w:rsid w:val="000A2441"/>
    <w:rsid w:val="000A3AFE"/>
    <w:rsid w:val="000A4A02"/>
    <w:rsid w:val="000A6428"/>
    <w:rsid w:val="000A6A32"/>
    <w:rsid w:val="000A70EB"/>
    <w:rsid w:val="000A73AD"/>
    <w:rsid w:val="000B19F5"/>
    <w:rsid w:val="000B22B2"/>
    <w:rsid w:val="000B2D42"/>
    <w:rsid w:val="000B354E"/>
    <w:rsid w:val="000B36F8"/>
    <w:rsid w:val="000B79BC"/>
    <w:rsid w:val="000C42EB"/>
    <w:rsid w:val="000C7259"/>
    <w:rsid w:val="000D1C0D"/>
    <w:rsid w:val="000D1E46"/>
    <w:rsid w:val="000D29BC"/>
    <w:rsid w:val="000D32D7"/>
    <w:rsid w:val="000D4757"/>
    <w:rsid w:val="000D4CD9"/>
    <w:rsid w:val="000D6774"/>
    <w:rsid w:val="000E0AF2"/>
    <w:rsid w:val="000E10FA"/>
    <w:rsid w:val="000E6208"/>
    <w:rsid w:val="000E71B6"/>
    <w:rsid w:val="000E71C9"/>
    <w:rsid w:val="000E7E4A"/>
    <w:rsid w:val="000F2276"/>
    <w:rsid w:val="000F3590"/>
    <w:rsid w:val="000F381F"/>
    <w:rsid w:val="000F3D03"/>
    <w:rsid w:val="000F4392"/>
    <w:rsid w:val="000F5A71"/>
    <w:rsid w:val="000F609D"/>
    <w:rsid w:val="000F6C36"/>
    <w:rsid w:val="0010159F"/>
    <w:rsid w:val="0010290B"/>
    <w:rsid w:val="00104112"/>
    <w:rsid w:val="0010448B"/>
    <w:rsid w:val="00104C05"/>
    <w:rsid w:val="00105CAF"/>
    <w:rsid w:val="00111365"/>
    <w:rsid w:val="0011153D"/>
    <w:rsid w:val="00112807"/>
    <w:rsid w:val="001149FD"/>
    <w:rsid w:val="001165A1"/>
    <w:rsid w:val="001174B9"/>
    <w:rsid w:val="001177B4"/>
    <w:rsid w:val="00120BF9"/>
    <w:rsid w:val="00122023"/>
    <w:rsid w:val="001248A5"/>
    <w:rsid w:val="00125FAF"/>
    <w:rsid w:val="0012611B"/>
    <w:rsid w:val="00130ACA"/>
    <w:rsid w:val="00130C4B"/>
    <w:rsid w:val="00133386"/>
    <w:rsid w:val="00133BC9"/>
    <w:rsid w:val="00133F06"/>
    <w:rsid w:val="0014741F"/>
    <w:rsid w:val="00150D0F"/>
    <w:rsid w:val="00150E93"/>
    <w:rsid w:val="00153D16"/>
    <w:rsid w:val="00153D62"/>
    <w:rsid w:val="0015445A"/>
    <w:rsid w:val="001544C1"/>
    <w:rsid w:val="00154600"/>
    <w:rsid w:val="001548C0"/>
    <w:rsid w:val="00154E30"/>
    <w:rsid w:val="00155755"/>
    <w:rsid w:val="00161419"/>
    <w:rsid w:val="0016341E"/>
    <w:rsid w:val="00163471"/>
    <w:rsid w:val="00165715"/>
    <w:rsid w:val="00166AEB"/>
    <w:rsid w:val="00167DE4"/>
    <w:rsid w:val="001721A6"/>
    <w:rsid w:val="00172EBE"/>
    <w:rsid w:val="001772C1"/>
    <w:rsid w:val="0017790A"/>
    <w:rsid w:val="00177A34"/>
    <w:rsid w:val="00181300"/>
    <w:rsid w:val="001822A9"/>
    <w:rsid w:val="001825A4"/>
    <w:rsid w:val="00182A9F"/>
    <w:rsid w:val="00183728"/>
    <w:rsid w:val="00183DC6"/>
    <w:rsid w:val="0018479D"/>
    <w:rsid w:val="00184F42"/>
    <w:rsid w:val="001854F1"/>
    <w:rsid w:val="00185BC5"/>
    <w:rsid w:val="00195A08"/>
    <w:rsid w:val="00195D94"/>
    <w:rsid w:val="0019644E"/>
    <w:rsid w:val="001A0EA5"/>
    <w:rsid w:val="001A1C15"/>
    <w:rsid w:val="001A39EF"/>
    <w:rsid w:val="001A3DD2"/>
    <w:rsid w:val="001A4D93"/>
    <w:rsid w:val="001A50A4"/>
    <w:rsid w:val="001A5356"/>
    <w:rsid w:val="001A6B7A"/>
    <w:rsid w:val="001A7706"/>
    <w:rsid w:val="001B22B2"/>
    <w:rsid w:val="001B3E3A"/>
    <w:rsid w:val="001B452E"/>
    <w:rsid w:val="001B4636"/>
    <w:rsid w:val="001B5D42"/>
    <w:rsid w:val="001B738F"/>
    <w:rsid w:val="001C37EA"/>
    <w:rsid w:val="001C3AF8"/>
    <w:rsid w:val="001C3D90"/>
    <w:rsid w:val="001C4FB3"/>
    <w:rsid w:val="001C670B"/>
    <w:rsid w:val="001C6CE3"/>
    <w:rsid w:val="001D0AEB"/>
    <w:rsid w:val="001D2827"/>
    <w:rsid w:val="001D2996"/>
    <w:rsid w:val="001D5D0E"/>
    <w:rsid w:val="001D6A11"/>
    <w:rsid w:val="001E0C34"/>
    <w:rsid w:val="001E2516"/>
    <w:rsid w:val="001E39A7"/>
    <w:rsid w:val="001E39AC"/>
    <w:rsid w:val="001E3ACD"/>
    <w:rsid w:val="001F041E"/>
    <w:rsid w:val="001F3A84"/>
    <w:rsid w:val="0020288C"/>
    <w:rsid w:val="002044FB"/>
    <w:rsid w:val="00205F13"/>
    <w:rsid w:val="00206D24"/>
    <w:rsid w:val="00210212"/>
    <w:rsid w:val="00211801"/>
    <w:rsid w:val="00211ECD"/>
    <w:rsid w:val="00211FBE"/>
    <w:rsid w:val="0021285B"/>
    <w:rsid w:val="00221972"/>
    <w:rsid w:val="00222836"/>
    <w:rsid w:val="002229AE"/>
    <w:rsid w:val="00223247"/>
    <w:rsid w:val="00223CD2"/>
    <w:rsid w:val="002264C7"/>
    <w:rsid w:val="00227953"/>
    <w:rsid w:val="0023031E"/>
    <w:rsid w:val="00230D1B"/>
    <w:rsid w:val="00232B74"/>
    <w:rsid w:val="00233508"/>
    <w:rsid w:val="002339EA"/>
    <w:rsid w:val="002339F4"/>
    <w:rsid w:val="00234DA1"/>
    <w:rsid w:val="00236BC8"/>
    <w:rsid w:val="00241A37"/>
    <w:rsid w:val="00241FCE"/>
    <w:rsid w:val="00243469"/>
    <w:rsid w:val="002453FA"/>
    <w:rsid w:val="0024551B"/>
    <w:rsid w:val="0025130F"/>
    <w:rsid w:val="002518B0"/>
    <w:rsid w:val="0025199B"/>
    <w:rsid w:val="00252A1D"/>
    <w:rsid w:val="00255B49"/>
    <w:rsid w:val="00257D8A"/>
    <w:rsid w:val="00261201"/>
    <w:rsid w:val="00261DEC"/>
    <w:rsid w:val="00262058"/>
    <w:rsid w:val="00262279"/>
    <w:rsid w:val="00262A82"/>
    <w:rsid w:val="00263A19"/>
    <w:rsid w:val="00263DA3"/>
    <w:rsid w:val="00265639"/>
    <w:rsid w:val="002658AA"/>
    <w:rsid w:val="00267393"/>
    <w:rsid w:val="00267F95"/>
    <w:rsid w:val="00271C4B"/>
    <w:rsid w:val="00273105"/>
    <w:rsid w:val="00273634"/>
    <w:rsid w:val="00274D96"/>
    <w:rsid w:val="0027551C"/>
    <w:rsid w:val="0028358D"/>
    <w:rsid w:val="002861A4"/>
    <w:rsid w:val="0029050A"/>
    <w:rsid w:val="00294774"/>
    <w:rsid w:val="002971BC"/>
    <w:rsid w:val="002975FE"/>
    <w:rsid w:val="002A1F9B"/>
    <w:rsid w:val="002A34A4"/>
    <w:rsid w:val="002A420C"/>
    <w:rsid w:val="002A7BFA"/>
    <w:rsid w:val="002B2699"/>
    <w:rsid w:val="002B3429"/>
    <w:rsid w:val="002B4597"/>
    <w:rsid w:val="002B651B"/>
    <w:rsid w:val="002B657A"/>
    <w:rsid w:val="002B685E"/>
    <w:rsid w:val="002B6B42"/>
    <w:rsid w:val="002B741A"/>
    <w:rsid w:val="002C0644"/>
    <w:rsid w:val="002C0990"/>
    <w:rsid w:val="002C1A8F"/>
    <w:rsid w:val="002C20ED"/>
    <w:rsid w:val="002C22D2"/>
    <w:rsid w:val="002C3E85"/>
    <w:rsid w:val="002C639B"/>
    <w:rsid w:val="002C7412"/>
    <w:rsid w:val="002D03C2"/>
    <w:rsid w:val="002D1707"/>
    <w:rsid w:val="002D18FA"/>
    <w:rsid w:val="002D2638"/>
    <w:rsid w:val="002D29AB"/>
    <w:rsid w:val="002D3E2C"/>
    <w:rsid w:val="002D4905"/>
    <w:rsid w:val="002D4FFD"/>
    <w:rsid w:val="002D5F4F"/>
    <w:rsid w:val="002E0937"/>
    <w:rsid w:val="002E0FCF"/>
    <w:rsid w:val="002E1720"/>
    <w:rsid w:val="002E1E22"/>
    <w:rsid w:val="002E3FDC"/>
    <w:rsid w:val="002E4666"/>
    <w:rsid w:val="002E4D8E"/>
    <w:rsid w:val="002E77BE"/>
    <w:rsid w:val="002F01FA"/>
    <w:rsid w:val="002F1E4B"/>
    <w:rsid w:val="002F20DA"/>
    <w:rsid w:val="002F4324"/>
    <w:rsid w:val="002F5D1B"/>
    <w:rsid w:val="002F5E0D"/>
    <w:rsid w:val="0030164E"/>
    <w:rsid w:val="00305685"/>
    <w:rsid w:val="003057D6"/>
    <w:rsid w:val="00306919"/>
    <w:rsid w:val="00310397"/>
    <w:rsid w:val="003114D9"/>
    <w:rsid w:val="00315F2E"/>
    <w:rsid w:val="00316178"/>
    <w:rsid w:val="00316E56"/>
    <w:rsid w:val="00320238"/>
    <w:rsid w:val="0032056E"/>
    <w:rsid w:val="003248CE"/>
    <w:rsid w:val="003250FC"/>
    <w:rsid w:val="00326A74"/>
    <w:rsid w:val="00327219"/>
    <w:rsid w:val="00334379"/>
    <w:rsid w:val="00337B99"/>
    <w:rsid w:val="003405C9"/>
    <w:rsid w:val="00340A7C"/>
    <w:rsid w:val="00344C2E"/>
    <w:rsid w:val="00346946"/>
    <w:rsid w:val="00351D3A"/>
    <w:rsid w:val="00351EF8"/>
    <w:rsid w:val="00355941"/>
    <w:rsid w:val="0035600D"/>
    <w:rsid w:val="0035636C"/>
    <w:rsid w:val="003619A8"/>
    <w:rsid w:val="00361D42"/>
    <w:rsid w:val="00364CA2"/>
    <w:rsid w:val="0036630A"/>
    <w:rsid w:val="0037183B"/>
    <w:rsid w:val="0037299F"/>
    <w:rsid w:val="00372AC2"/>
    <w:rsid w:val="003745F8"/>
    <w:rsid w:val="0037517B"/>
    <w:rsid w:val="00375B95"/>
    <w:rsid w:val="00375C20"/>
    <w:rsid w:val="003802D3"/>
    <w:rsid w:val="00380314"/>
    <w:rsid w:val="00380A71"/>
    <w:rsid w:val="00380D52"/>
    <w:rsid w:val="003819DA"/>
    <w:rsid w:val="00383C42"/>
    <w:rsid w:val="00386244"/>
    <w:rsid w:val="003875BB"/>
    <w:rsid w:val="00390D00"/>
    <w:rsid w:val="00394144"/>
    <w:rsid w:val="003943BD"/>
    <w:rsid w:val="003953E0"/>
    <w:rsid w:val="00395505"/>
    <w:rsid w:val="003A59ED"/>
    <w:rsid w:val="003A6753"/>
    <w:rsid w:val="003B1993"/>
    <w:rsid w:val="003B4DF9"/>
    <w:rsid w:val="003B792C"/>
    <w:rsid w:val="003B794E"/>
    <w:rsid w:val="003B7E04"/>
    <w:rsid w:val="003C16FF"/>
    <w:rsid w:val="003C19A4"/>
    <w:rsid w:val="003C2AA5"/>
    <w:rsid w:val="003C4B56"/>
    <w:rsid w:val="003C6B82"/>
    <w:rsid w:val="003C710C"/>
    <w:rsid w:val="003D0F32"/>
    <w:rsid w:val="003D1344"/>
    <w:rsid w:val="003D204C"/>
    <w:rsid w:val="003D6107"/>
    <w:rsid w:val="003D6CFF"/>
    <w:rsid w:val="003D7C9F"/>
    <w:rsid w:val="003E3CA9"/>
    <w:rsid w:val="003E4EA2"/>
    <w:rsid w:val="003E5753"/>
    <w:rsid w:val="003F0240"/>
    <w:rsid w:val="003F05D9"/>
    <w:rsid w:val="003F290D"/>
    <w:rsid w:val="003F4B17"/>
    <w:rsid w:val="003F4BD0"/>
    <w:rsid w:val="003F58EA"/>
    <w:rsid w:val="003F7624"/>
    <w:rsid w:val="004006B2"/>
    <w:rsid w:val="00401A91"/>
    <w:rsid w:val="00401FE6"/>
    <w:rsid w:val="00412CA2"/>
    <w:rsid w:val="00413797"/>
    <w:rsid w:val="00416994"/>
    <w:rsid w:val="00417E8E"/>
    <w:rsid w:val="00420309"/>
    <w:rsid w:val="00421D43"/>
    <w:rsid w:val="00422CDF"/>
    <w:rsid w:val="004258B0"/>
    <w:rsid w:val="00425C31"/>
    <w:rsid w:val="00427827"/>
    <w:rsid w:val="00427952"/>
    <w:rsid w:val="00430FCF"/>
    <w:rsid w:val="004348A6"/>
    <w:rsid w:val="00434AAC"/>
    <w:rsid w:val="00434F03"/>
    <w:rsid w:val="00436498"/>
    <w:rsid w:val="00437947"/>
    <w:rsid w:val="00440A2C"/>
    <w:rsid w:val="00444A6F"/>
    <w:rsid w:val="00444D4D"/>
    <w:rsid w:val="004470B8"/>
    <w:rsid w:val="00452084"/>
    <w:rsid w:val="00457443"/>
    <w:rsid w:val="00457588"/>
    <w:rsid w:val="004577C1"/>
    <w:rsid w:val="004577E6"/>
    <w:rsid w:val="0046056A"/>
    <w:rsid w:val="00462B04"/>
    <w:rsid w:val="00463804"/>
    <w:rsid w:val="0046481C"/>
    <w:rsid w:val="00465E7A"/>
    <w:rsid w:val="004660C5"/>
    <w:rsid w:val="004668A8"/>
    <w:rsid w:val="00471ABB"/>
    <w:rsid w:val="004728D6"/>
    <w:rsid w:val="0047331F"/>
    <w:rsid w:val="0047622F"/>
    <w:rsid w:val="00482642"/>
    <w:rsid w:val="00483718"/>
    <w:rsid w:val="00484778"/>
    <w:rsid w:val="00485FD7"/>
    <w:rsid w:val="00486394"/>
    <w:rsid w:val="004863CE"/>
    <w:rsid w:val="0048659E"/>
    <w:rsid w:val="00487C17"/>
    <w:rsid w:val="0049127E"/>
    <w:rsid w:val="00494421"/>
    <w:rsid w:val="004948E4"/>
    <w:rsid w:val="00495462"/>
    <w:rsid w:val="004972FC"/>
    <w:rsid w:val="004A1B6D"/>
    <w:rsid w:val="004A25CF"/>
    <w:rsid w:val="004A32AE"/>
    <w:rsid w:val="004A3F70"/>
    <w:rsid w:val="004A48E0"/>
    <w:rsid w:val="004A6B87"/>
    <w:rsid w:val="004B2162"/>
    <w:rsid w:val="004B4805"/>
    <w:rsid w:val="004B5B95"/>
    <w:rsid w:val="004B651F"/>
    <w:rsid w:val="004B73BC"/>
    <w:rsid w:val="004C3495"/>
    <w:rsid w:val="004C3EB5"/>
    <w:rsid w:val="004C4991"/>
    <w:rsid w:val="004C53A1"/>
    <w:rsid w:val="004D1DCD"/>
    <w:rsid w:val="004D2AE2"/>
    <w:rsid w:val="004D411F"/>
    <w:rsid w:val="004D4C9B"/>
    <w:rsid w:val="004D5158"/>
    <w:rsid w:val="004D6468"/>
    <w:rsid w:val="004E7726"/>
    <w:rsid w:val="004E7C56"/>
    <w:rsid w:val="004F04AC"/>
    <w:rsid w:val="004F389B"/>
    <w:rsid w:val="004F454A"/>
    <w:rsid w:val="004F60CD"/>
    <w:rsid w:val="004F7D43"/>
    <w:rsid w:val="005015C5"/>
    <w:rsid w:val="00501F95"/>
    <w:rsid w:val="00504A0E"/>
    <w:rsid w:val="005063F9"/>
    <w:rsid w:val="00506EDD"/>
    <w:rsid w:val="00510420"/>
    <w:rsid w:val="00512E44"/>
    <w:rsid w:val="00513A0B"/>
    <w:rsid w:val="0051637D"/>
    <w:rsid w:val="00516BE4"/>
    <w:rsid w:val="0051742B"/>
    <w:rsid w:val="005174CC"/>
    <w:rsid w:val="005203A6"/>
    <w:rsid w:val="00523D91"/>
    <w:rsid w:val="0052503A"/>
    <w:rsid w:val="0052521F"/>
    <w:rsid w:val="00526105"/>
    <w:rsid w:val="00526150"/>
    <w:rsid w:val="00527D23"/>
    <w:rsid w:val="0053000D"/>
    <w:rsid w:val="00533648"/>
    <w:rsid w:val="0053378B"/>
    <w:rsid w:val="00533AB9"/>
    <w:rsid w:val="005348B5"/>
    <w:rsid w:val="0053631D"/>
    <w:rsid w:val="00536D2B"/>
    <w:rsid w:val="00537A88"/>
    <w:rsid w:val="005425D5"/>
    <w:rsid w:val="00544845"/>
    <w:rsid w:val="00544DD6"/>
    <w:rsid w:val="005523BB"/>
    <w:rsid w:val="00552B98"/>
    <w:rsid w:val="00552CDC"/>
    <w:rsid w:val="00553503"/>
    <w:rsid w:val="005546A0"/>
    <w:rsid w:val="00556328"/>
    <w:rsid w:val="0055665A"/>
    <w:rsid w:val="00556B89"/>
    <w:rsid w:val="00561009"/>
    <w:rsid w:val="005646C1"/>
    <w:rsid w:val="00564893"/>
    <w:rsid w:val="0056572C"/>
    <w:rsid w:val="00570CCA"/>
    <w:rsid w:val="00571382"/>
    <w:rsid w:val="00571C17"/>
    <w:rsid w:val="0057478C"/>
    <w:rsid w:val="005755AF"/>
    <w:rsid w:val="00576413"/>
    <w:rsid w:val="00576C84"/>
    <w:rsid w:val="00580592"/>
    <w:rsid w:val="00581B77"/>
    <w:rsid w:val="005856DA"/>
    <w:rsid w:val="00586AD7"/>
    <w:rsid w:val="0059252C"/>
    <w:rsid w:val="00593404"/>
    <w:rsid w:val="00593839"/>
    <w:rsid w:val="00594736"/>
    <w:rsid w:val="005A1E0C"/>
    <w:rsid w:val="005A59F6"/>
    <w:rsid w:val="005A5DB8"/>
    <w:rsid w:val="005A71ED"/>
    <w:rsid w:val="005A7B0D"/>
    <w:rsid w:val="005A7F35"/>
    <w:rsid w:val="005B022A"/>
    <w:rsid w:val="005B2E0F"/>
    <w:rsid w:val="005C1AF1"/>
    <w:rsid w:val="005C4372"/>
    <w:rsid w:val="005C6504"/>
    <w:rsid w:val="005D1A35"/>
    <w:rsid w:val="005D4F85"/>
    <w:rsid w:val="005D7C71"/>
    <w:rsid w:val="005E1092"/>
    <w:rsid w:val="005E1DB6"/>
    <w:rsid w:val="005E2130"/>
    <w:rsid w:val="005E4C89"/>
    <w:rsid w:val="005E5F35"/>
    <w:rsid w:val="005E65F0"/>
    <w:rsid w:val="005E7E54"/>
    <w:rsid w:val="005F51CB"/>
    <w:rsid w:val="005F52C2"/>
    <w:rsid w:val="005F550D"/>
    <w:rsid w:val="005F73DA"/>
    <w:rsid w:val="005F76D5"/>
    <w:rsid w:val="0060005C"/>
    <w:rsid w:val="006026FB"/>
    <w:rsid w:val="00603299"/>
    <w:rsid w:val="00603306"/>
    <w:rsid w:val="00604D27"/>
    <w:rsid w:val="006074DC"/>
    <w:rsid w:val="00615330"/>
    <w:rsid w:val="00620EFA"/>
    <w:rsid w:val="00622134"/>
    <w:rsid w:val="00622210"/>
    <w:rsid w:val="006234C7"/>
    <w:rsid w:val="00623576"/>
    <w:rsid w:val="00624FA8"/>
    <w:rsid w:val="0062537E"/>
    <w:rsid w:val="00625CBF"/>
    <w:rsid w:val="0062630F"/>
    <w:rsid w:val="00627B1B"/>
    <w:rsid w:val="00632158"/>
    <w:rsid w:val="0063338A"/>
    <w:rsid w:val="00635943"/>
    <w:rsid w:val="00635CDB"/>
    <w:rsid w:val="006404E0"/>
    <w:rsid w:val="006452BF"/>
    <w:rsid w:val="006479A9"/>
    <w:rsid w:val="00650FFD"/>
    <w:rsid w:val="00653DAC"/>
    <w:rsid w:val="00656847"/>
    <w:rsid w:val="00656D8C"/>
    <w:rsid w:val="00657BA7"/>
    <w:rsid w:val="00660206"/>
    <w:rsid w:val="00660F52"/>
    <w:rsid w:val="006621A5"/>
    <w:rsid w:val="00662EC0"/>
    <w:rsid w:val="006634C9"/>
    <w:rsid w:val="006653A8"/>
    <w:rsid w:val="00666DFB"/>
    <w:rsid w:val="00667EE6"/>
    <w:rsid w:val="00670BD9"/>
    <w:rsid w:val="0067241E"/>
    <w:rsid w:val="006729FB"/>
    <w:rsid w:val="0067316D"/>
    <w:rsid w:val="0067340C"/>
    <w:rsid w:val="00673BC7"/>
    <w:rsid w:val="006762C3"/>
    <w:rsid w:val="0068242C"/>
    <w:rsid w:val="006830D2"/>
    <w:rsid w:val="006848A2"/>
    <w:rsid w:val="00685394"/>
    <w:rsid w:val="00686C4E"/>
    <w:rsid w:val="00692D4A"/>
    <w:rsid w:val="00694FD4"/>
    <w:rsid w:val="00695BBC"/>
    <w:rsid w:val="00696DC6"/>
    <w:rsid w:val="00696DF8"/>
    <w:rsid w:val="0069778D"/>
    <w:rsid w:val="00697A72"/>
    <w:rsid w:val="006A40D2"/>
    <w:rsid w:val="006A412D"/>
    <w:rsid w:val="006A5765"/>
    <w:rsid w:val="006A5780"/>
    <w:rsid w:val="006A5A4F"/>
    <w:rsid w:val="006B180B"/>
    <w:rsid w:val="006B1DD5"/>
    <w:rsid w:val="006B2618"/>
    <w:rsid w:val="006B6E97"/>
    <w:rsid w:val="006C1943"/>
    <w:rsid w:val="006C414F"/>
    <w:rsid w:val="006C65C0"/>
    <w:rsid w:val="006C69C8"/>
    <w:rsid w:val="006C7738"/>
    <w:rsid w:val="006D0227"/>
    <w:rsid w:val="006D1FB7"/>
    <w:rsid w:val="006D3949"/>
    <w:rsid w:val="006D5F83"/>
    <w:rsid w:val="006D7D92"/>
    <w:rsid w:val="006D7FCF"/>
    <w:rsid w:val="006E019A"/>
    <w:rsid w:val="006E1E8E"/>
    <w:rsid w:val="006E31BD"/>
    <w:rsid w:val="006E37E0"/>
    <w:rsid w:val="006E5862"/>
    <w:rsid w:val="006E694D"/>
    <w:rsid w:val="006E69F7"/>
    <w:rsid w:val="006E7AEE"/>
    <w:rsid w:val="006F2DBB"/>
    <w:rsid w:val="006F49C6"/>
    <w:rsid w:val="006F632C"/>
    <w:rsid w:val="00702A35"/>
    <w:rsid w:val="007035C5"/>
    <w:rsid w:val="0070534A"/>
    <w:rsid w:val="00707001"/>
    <w:rsid w:val="0071005F"/>
    <w:rsid w:val="007137B1"/>
    <w:rsid w:val="00715230"/>
    <w:rsid w:val="007162DE"/>
    <w:rsid w:val="00717C23"/>
    <w:rsid w:val="00722C07"/>
    <w:rsid w:val="00723022"/>
    <w:rsid w:val="00723A95"/>
    <w:rsid w:val="00725DC3"/>
    <w:rsid w:val="00727046"/>
    <w:rsid w:val="00732C13"/>
    <w:rsid w:val="007350EF"/>
    <w:rsid w:val="00742FC2"/>
    <w:rsid w:val="00745A89"/>
    <w:rsid w:val="00746D02"/>
    <w:rsid w:val="00750577"/>
    <w:rsid w:val="007509C6"/>
    <w:rsid w:val="00750CD3"/>
    <w:rsid w:val="00751002"/>
    <w:rsid w:val="00752A58"/>
    <w:rsid w:val="00754263"/>
    <w:rsid w:val="00755B02"/>
    <w:rsid w:val="007620A2"/>
    <w:rsid w:val="007670DB"/>
    <w:rsid w:val="00770301"/>
    <w:rsid w:val="00770928"/>
    <w:rsid w:val="00772B67"/>
    <w:rsid w:val="00774D67"/>
    <w:rsid w:val="00777C47"/>
    <w:rsid w:val="0078242B"/>
    <w:rsid w:val="00792EAF"/>
    <w:rsid w:val="00793FAD"/>
    <w:rsid w:val="0079469F"/>
    <w:rsid w:val="00796A80"/>
    <w:rsid w:val="007971A9"/>
    <w:rsid w:val="007A2277"/>
    <w:rsid w:val="007A4F0B"/>
    <w:rsid w:val="007A78D6"/>
    <w:rsid w:val="007B09EA"/>
    <w:rsid w:val="007B297F"/>
    <w:rsid w:val="007B4CF4"/>
    <w:rsid w:val="007B57EF"/>
    <w:rsid w:val="007C282F"/>
    <w:rsid w:val="007C2E22"/>
    <w:rsid w:val="007C4444"/>
    <w:rsid w:val="007C542D"/>
    <w:rsid w:val="007C64B2"/>
    <w:rsid w:val="007D0AFE"/>
    <w:rsid w:val="007D1D43"/>
    <w:rsid w:val="007D7E7A"/>
    <w:rsid w:val="007E260C"/>
    <w:rsid w:val="007E4198"/>
    <w:rsid w:val="007E4B35"/>
    <w:rsid w:val="007E6274"/>
    <w:rsid w:val="007F03BC"/>
    <w:rsid w:val="007F0500"/>
    <w:rsid w:val="007F1A98"/>
    <w:rsid w:val="007F3026"/>
    <w:rsid w:val="007F3793"/>
    <w:rsid w:val="007F50E2"/>
    <w:rsid w:val="007F7E98"/>
    <w:rsid w:val="008028CF"/>
    <w:rsid w:val="00803ADB"/>
    <w:rsid w:val="008047A9"/>
    <w:rsid w:val="00804C01"/>
    <w:rsid w:val="008054AF"/>
    <w:rsid w:val="00805AB4"/>
    <w:rsid w:val="00811A77"/>
    <w:rsid w:val="00812D86"/>
    <w:rsid w:val="00814F8A"/>
    <w:rsid w:val="00814FDA"/>
    <w:rsid w:val="00816CB5"/>
    <w:rsid w:val="0082122F"/>
    <w:rsid w:val="00821744"/>
    <w:rsid w:val="00823F92"/>
    <w:rsid w:val="00825448"/>
    <w:rsid w:val="00826059"/>
    <w:rsid w:val="0082752E"/>
    <w:rsid w:val="008276B5"/>
    <w:rsid w:val="008318B0"/>
    <w:rsid w:val="00831BF4"/>
    <w:rsid w:val="00831EF3"/>
    <w:rsid w:val="008342D6"/>
    <w:rsid w:val="008349FE"/>
    <w:rsid w:val="0083593E"/>
    <w:rsid w:val="008359EA"/>
    <w:rsid w:val="0083787A"/>
    <w:rsid w:val="0083794C"/>
    <w:rsid w:val="00841D9D"/>
    <w:rsid w:val="00841E6C"/>
    <w:rsid w:val="00841FCE"/>
    <w:rsid w:val="0084262B"/>
    <w:rsid w:val="008433D3"/>
    <w:rsid w:val="00846A38"/>
    <w:rsid w:val="00854B02"/>
    <w:rsid w:val="00855565"/>
    <w:rsid w:val="00856C46"/>
    <w:rsid w:val="00856F9A"/>
    <w:rsid w:val="00860CE6"/>
    <w:rsid w:val="0086162C"/>
    <w:rsid w:val="00861672"/>
    <w:rsid w:val="00865D0D"/>
    <w:rsid w:val="00866535"/>
    <w:rsid w:val="00870602"/>
    <w:rsid w:val="00870CFE"/>
    <w:rsid w:val="008711D4"/>
    <w:rsid w:val="00874AA9"/>
    <w:rsid w:val="00876F4E"/>
    <w:rsid w:val="00877BE4"/>
    <w:rsid w:val="00881C1C"/>
    <w:rsid w:val="00882AC6"/>
    <w:rsid w:val="00884523"/>
    <w:rsid w:val="0088513F"/>
    <w:rsid w:val="00885D9D"/>
    <w:rsid w:val="00890106"/>
    <w:rsid w:val="00890413"/>
    <w:rsid w:val="0089112F"/>
    <w:rsid w:val="008919C8"/>
    <w:rsid w:val="00892BF9"/>
    <w:rsid w:val="00893F92"/>
    <w:rsid w:val="00893FFC"/>
    <w:rsid w:val="008944CD"/>
    <w:rsid w:val="00895069"/>
    <w:rsid w:val="00897167"/>
    <w:rsid w:val="008A0886"/>
    <w:rsid w:val="008A092E"/>
    <w:rsid w:val="008A2A69"/>
    <w:rsid w:val="008A476F"/>
    <w:rsid w:val="008A6A0E"/>
    <w:rsid w:val="008B063D"/>
    <w:rsid w:val="008B7CA9"/>
    <w:rsid w:val="008B7DBB"/>
    <w:rsid w:val="008C00F2"/>
    <w:rsid w:val="008C049C"/>
    <w:rsid w:val="008C2B5D"/>
    <w:rsid w:val="008C2E3D"/>
    <w:rsid w:val="008C40C6"/>
    <w:rsid w:val="008C6174"/>
    <w:rsid w:val="008D0709"/>
    <w:rsid w:val="008D0E74"/>
    <w:rsid w:val="008D2B1F"/>
    <w:rsid w:val="008D638B"/>
    <w:rsid w:val="008D795E"/>
    <w:rsid w:val="008D79D7"/>
    <w:rsid w:val="008D7C62"/>
    <w:rsid w:val="008D7C99"/>
    <w:rsid w:val="008E2569"/>
    <w:rsid w:val="008E2D03"/>
    <w:rsid w:val="008E311B"/>
    <w:rsid w:val="008E738A"/>
    <w:rsid w:val="008E7A0A"/>
    <w:rsid w:val="008F109C"/>
    <w:rsid w:val="008F126B"/>
    <w:rsid w:val="008F43BF"/>
    <w:rsid w:val="008F6F98"/>
    <w:rsid w:val="0090016D"/>
    <w:rsid w:val="00900ACA"/>
    <w:rsid w:val="00900D35"/>
    <w:rsid w:val="0090426B"/>
    <w:rsid w:val="009078C4"/>
    <w:rsid w:val="0091122B"/>
    <w:rsid w:val="0091567A"/>
    <w:rsid w:val="00916435"/>
    <w:rsid w:val="00916B03"/>
    <w:rsid w:val="00917A81"/>
    <w:rsid w:val="00917D42"/>
    <w:rsid w:val="009208B8"/>
    <w:rsid w:val="0092285F"/>
    <w:rsid w:val="0092462D"/>
    <w:rsid w:val="00924A26"/>
    <w:rsid w:val="0092654D"/>
    <w:rsid w:val="00926BCC"/>
    <w:rsid w:val="009301CD"/>
    <w:rsid w:val="00930557"/>
    <w:rsid w:val="00935CEC"/>
    <w:rsid w:val="00935F45"/>
    <w:rsid w:val="00936CCC"/>
    <w:rsid w:val="00945CEA"/>
    <w:rsid w:val="00947D0E"/>
    <w:rsid w:val="00947F5E"/>
    <w:rsid w:val="009541A4"/>
    <w:rsid w:val="00956BD2"/>
    <w:rsid w:val="00957493"/>
    <w:rsid w:val="00960DF5"/>
    <w:rsid w:val="00963248"/>
    <w:rsid w:val="00963863"/>
    <w:rsid w:val="00964E22"/>
    <w:rsid w:val="0096793B"/>
    <w:rsid w:val="00967BCB"/>
    <w:rsid w:val="00970CC2"/>
    <w:rsid w:val="00972428"/>
    <w:rsid w:val="00973459"/>
    <w:rsid w:val="009737D9"/>
    <w:rsid w:val="0097596C"/>
    <w:rsid w:val="009762C6"/>
    <w:rsid w:val="00976BE1"/>
    <w:rsid w:val="009772C3"/>
    <w:rsid w:val="00981DFE"/>
    <w:rsid w:val="0098535B"/>
    <w:rsid w:val="009877DD"/>
    <w:rsid w:val="00992D5C"/>
    <w:rsid w:val="00994AC5"/>
    <w:rsid w:val="00994E3C"/>
    <w:rsid w:val="009954D8"/>
    <w:rsid w:val="00995C71"/>
    <w:rsid w:val="009A1587"/>
    <w:rsid w:val="009A2EAA"/>
    <w:rsid w:val="009A437A"/>
    <w:rsid w:val="009A52AF"/>
    <w:rsid w:val="009B1560"/>
    <w:rsid w:val="009B5B4A"/>
    <w:rsid w:val="009B691A"/>
    <w:rsid w:val="009B6C93"/>
    <w:rsid w:val="009C0093"/>
    <w:rsid w:val="009C01C7"/>
    <w:rsid w:val="009C0394"/>
    <w:rsid w:val="009C18CA"/>
    <w:rsid w:val="009C1C73"/>
    <w:rsid w:val="009C1D1D"/>
    <w:rsid w:val="009C1DF5"/>
    <w:rsid w:val="009C7BDA"/>
    <w:rsid w:val="009D0BC7"/>
    <w:rsid w:val="009D4835"/>
    <w:rsid w:val="009D76F8"/>
    <w:rsid w:val="009D7E71"/>
    <w:rsid w:val="009E004C"/>
    <w:rsid w:val="009E0B91"/>
    <w:rsid w:val="009E43E8"/>
    <w:rsid w:val="009E7553"/>
    <w:rsid w:val="009F5BE9"/>
    <w:rsid w:val="00A01273"/>
    <w:rsid w:val="00A06104"/>
    <w:rsid w:val="00A074B2"/>
    <w:rsid w:val="00A10044"/>
    <w:rsid w:val="00A1011A"/>
    <w:rsid w:val="00A105CC"/>
    <w:rsid w:val="00A112A8"/>
    <w:rsid w:val="00A123B7"/>
    <w:rsid w:val="00A14B90"/>
    <w:rsid w:val="00A22475"/>
    <w:rsid w:val="00A25AD9"/>
    <w:rsid w:val="00A3030C"/>
    <w:rsid w:val="00A34015"/>
    <w:rsid w:val="00A353D3"/>
    <w:rsid w:val="00A3658A"/>
    <w:rsid w:val="00A41D4F"/>
    <w:rsid w:val="00A42850"/>
    <w:rsid w:val="00A42B12"/>
    <w:rsid w:val="00A43261"/>
    <w:rsid w:val="00A455A3"/>
    <w:rsid w:val="00A45936"/>
    <w:rsid w:val="00A474DA"/>
    <w:rsid w:val="00A479EA"/>
    <w:rsid w:val="00A47E54"/>
    <w:rsid w:val="00A50C80"/>
    <w:rsid w:val="00A517B9"/>
    <w:rsid w:val="00A53C14"/>
    <w:rsid w:val="00A5523A"/>
    <w:rsid w:val="00A55FF7"/>
    <w:rsid w:val="00A56BF0"/>
    <w:rsid w:val="00A56E10"/>
    <w:rsid w:val="00A610FF"/>
    <w:rsid w:val="00A62E4D"/>
    <w:rsid w:val="00A634F7"/>
    <w:rsid w:val="00A6643A"/>
    <w:rsid w:val="00A66C52"/>
    <w:rsid w:val="00A714CB"/>
    <w:rsid w:val="00A75CF9"/>
    <w:rsid w:val="00A766AF"/>
    <w:rsid w:val="00A76E14"/>
    <w:rsid w:val="00A7725B"/>
    <w:rsid w:val="00A77374"/>
    <w:rsid w:val="00A80518"/>
    <w:rsid w:val="00A8320A"/>
    <w:rsid w:val="00A8414E"/>
    <w:rsid w:val="00A84300"/>
    <w:rsid w:val="00A8738C"/>
    <w:rsid w:val="00A91DFE"/>
    <w:rsid w:val="00A95FE6"/>
    <w:rsid w:val="00A97E4A"/>
    <w:rsid w:val="00AA138E"/>
    <w:rsid w:val="00AA2C31"/>
    <w:rsid w:val="00AA3551"/>
    <w:rsid w:val="00AA4D8E"/>
    <w:rsid w:val="00AA5611"/>
    <w:rsid w:val="00AB056D"/>
    <w:rsid w:val="00AB16DA"/>
    <w:rsid w:val="00AB3AC3"/>
    <w:rsid w:val="00AB4BE4"/>
    <w:rsid w:val="00AB4CDA"/>
    <w:rsid w:val="00AB5939"/>
    <w:rsid w:val="00AB5E9C"/>
    <w:rsid w:val="00AC1BF2"/>
    <w:rsid w:val="00AC3518"/>
    <w:rsid w:val="00AC4F0C"/>
    <w:rsid w:val="00AC62BF"/>
    <w:rsid w:val="00AC7DC9"/>
    <w:rsid w:val="00AD1602"/>
    <w:rsid w:val="00AD1B41"/>
    <w:rsid w:val="00AD4944"/>
    <w:rsid w:val="00AD4ACD"/>
    <w:rsid w:val="00AD56B1"/>
    <w:rsid w:val="00AD6ECA"/>
    <w:rsid w:val="00AD7C6B"/>
    <w:rsid w:val="00AE2C47"/>
    <w:rsid w:val="00AE2CC5"/>
    <w:rsid w:val="00AE581F"/>
    <w:rsid w:val="00AE7BD1"/>
    <w:rsid w:val="00AE7BD8"/>
    <w:rsid w:val="00AF2018"/>
    <w:rsid w:val="00AF2A68"/>
    <w:rsid w:val="00AF4E63"/>
    <w:rsid w:val="00AF6015"/>
    <w:rsid w:val="00B007E1"/>
    <w:rsid w:val="00B03101"/>
    <w:rsid w:val="00B0338A"/>
    <w:rsid w:val="00B0400B"/>
    <w:rsid w:val="00B043EB"/>
    <w:rsid w:val="00B04BF5"/>
    <w:rsid w:val="00B06A23"/>
    <w:rsid w:val="00B13B34"/>
    <w:rsid w:val="00B13C7C"/>
    <w:rsid w:val="00B146A8"/>
    <w:rsid w:val="00B1564A"/>
    <w:rsid w:val="00B156E5"/>
    <w:rsid w:val="00B162D5"/>
    <w:rsid w:val="00B16910"/>
    <w:rsid w:val="00B16BD0"/>
    <w:rsid w:val="00B2018A"/>
    <w:rsid w:val="00B20DA7"/>
    <w:rsid w:val="00B20E60"/>
    <w:rsid w:val="00B2112D"/>
    <w:rsid w:val="00B2122F"/>
    <w:rsid w:val="00B22B3E"/>
    <w:rsid w:val="00B244FB"/>
    <w:rsid w:val="00B24A91"/>
    <w:rsid w:val="00B355A1"/>
    <w:rsid w:val="00B35BF2"/>
    <w:rsid w:val="00B3632E"/>
    <w:rsid w:val="00B407FC"/>
    <w:rsid w:val="00B40FCA"/>
    <w:rsid w:val="00B42913"/>
    <w:rsid w:val="00B42E3C"/>
    <w:rsid w:val="00B433DF"/>
    <w:rsid w:val="00B43BDA"/>
    <w:rsid w:val="00B43EDA"/>
    <w:rsid w:val="00B440A7"/>
    <w:rsid w:val="00B45188"/>
    <w:rsid w:val="00B45C0F"/>
    <w:rsid w:val="00B47C39"/>
    <w:rsid w:val="00B47EE4"/>
    <w:rsid w:val="00B51109"/>
    <w:rsid w:val="00B5261E"/>
    <w:rsid w:val="00B52924"/>
    <w:rsid w:val="00B53AA5"/>
    <w:rsid w:val="00B55AAA"/>
    <w:rsid w:val="00B60845"/>
    <w:rsid w:val="00B6167E"/>
    <w:rsid w:val="00B63B37"/>
    <w:rsid w:val="00B650ED"/>
    <w:rsid w:val="00B668A3"/>
    <w:rsid w:val="00B670EE"/>
    <w:rsid w:val="00B71D9C"/>
    <w:rsid w:val="00B73337"/>
    <w:rsid w:val="00B73AC8"/>
    <w:rsid w:val="00B75B2B"/>
    <w:rsid w:val="00B82251"/>
    <w:rsid w:val="00B82542"/>
    <w:rsid w:val="00B83F0C"/>
    <w:rsid w:val="00B8455C"/>
    <w:rsid w:val="00B86712"/>
    <w:rsid w:val="00B86C97"/>
    <w:rsid w:val="00B91AA2"/>
    <w:rsid w:val="00B9392B"/>
    <w:rsid w:val="00B9475C"/>
    <w:rsid w:val="00BA063A"/>
    <w:rsid w:val="00BA0A54"/>
    <w:rsid w:val="00BA179B"/>
    <w:rsid w:val="00BA2CFF"/>
    <w:rsid w:val="00BA3533"/>
    <w:rsid w:val="00BA3F6C"/>
    <w:rsid w:val="00BA413A"/>
    <w:rsid w:val="00BA533D"/>
    <w:rsid w:val="00BA53B0"/>
    <w:rsid w:val="00BA6AE6"/>
    <w:rsid w:val="00BA7ED3"/>
    <w:rsid w:val="00BB09A0"/>
    <w:rsid w:val="00BB21B2"/>
    <w:rsid w:val="00BB54D4"/>
    <w:rsid w:val="00BB5E9F"/>
    <w:rsid w:val="00BC1963"/>
    <w:rsid w:val="00BC1A95"/>
    <w:rsid w:val="00BC1D0A"/>
    <w:rsid w:val="00BC33B1"/>
    <w:rsid w:val="00BC53B1"/>
    <w:rsid w:val="00BC551D"/>
    <w:rsid w:val="00BC7381"/>
    <w:rsid w:val="00BC7AD2"/>
    <w:rsid w:val="00BD3085"/>
    <w:rsid w:val="00BD3F94"/>
    <w:rsid w:val="00BD7F2A"/>
    <w:rsid w:val="00BE0570"/>
    <w:rsid w:val="00BE0DF4"/>
    <w:rsid w:val="00BE2619"/>
    <w:rsid w:val="00BE3356"/>
    <w:rsid w:val="00BE4024"/>
    <w:rsid w:val="00BE451D"/>
    <w:rsid w:val="00BE77CB"/>
    <w:rsid w:val="00BF198F"/>
    <w:rsid w:val="00BF2DBA"/>
    <w:rsid w:val="00BF2E15"/>
    <w:rsid w:val="00BF4922"/>
    <w:rsid w:val="00BF5933"/>
    <w:rsid w:val="00BF6517"/>
    <w:rsid w:val="00BF766A"/>
    <w:rsid w:val="00C0190E"/>
    <w:rsid w:val="00C01D40"/>
    <w:rsid w:val="00C060A1"/>
    <w:rsid w:val="00C0675E"/>
    <w:rsid w:val="00C1064B"/>
    <w:rsid w:val="00C11F59"/>
    <w:rsid w:val="00C13650"/>
    <w:rsid w:val="00C14EED"/>
    <w:rsid w:val="00C15972"/>
    <w:rsid w:val="00C159C8"/>
    <w:rsid w:val="00C16988"/>
    <w:rsid w:val="00C177FC"/>
    <w:rsid w:val="00C17E03"/>
    <w:rsid w:val="00C21281"/>
    <w:rsid w:val="00C23A4C"/>
    <w:rsid w:val="00C23CB1"/>
    <w:rsid w:val="00C24549"/>
    <w:rsid w:val="00C3049A"/>
    <w:rsid w:val="00C318D3"/>
    <w:rsid w:val="00C320DC"/>
    <w:rsid w:val="00C32353"/>
    <w:rsid w:val="00C33814"/>
    <w:rsid w:val="00C37986"/>
    <w:rsid w:val="00C41B34"/>
    <w:rsid w:val="00C41CAE"/>
    <w:rsid w:val="00C42037"/>
    <w:rsid w:val="00C423C1"/>
    <w:rsid w:val="00C42E99"/>
    <w:rsid w:val="00C43ABA"/>
    <w:rsid w:val="00C4463D"/>
    <w:rsid w:val="00C4495F"/>
    <w:rsid w:val="00C45149"/>
    <w:rsid w:val="00C455A8"/>
    <w:rsid w:val="00C4563C"/>
    <w:rsid w:val="00C50FE9"/>
    <w:rsid w:val="00C51F63"/>
    <w:rsid w:val="00C5340C"/>
    <w:rsid w:val="00C548CE"/>
    <w:rsid w:val="00C55325"/>
    <w:rsid w:val="00C6410E"/>
    <w:rsid w:val="00C641A4"/>
    <w:rsid w:val="00C64FD9"/>
    <w:rsid w:val="00C66215"/>
    <w:rsid w:val="00C67F86"/>
    <w:rsid w:val="00C761DD"/>
    <w:rsid w:val="00C77199"/>
    <w:rsid w:val="00C8027E"/>
    <w:rsid w:val="00C80302"/>
    <w:rsid w:val="00C82418"/>
    <w:rsid w:val="00C837A1"/>
    <w:rsid w:val="00C837B3"/>
    <w:rsid w:val="00C85330"/>
    <w:rsid w:val="00C85477"/>
    <w:rsid w:val="00C854B9"/>
    <w:rsid w:val="00C86160"/>
    <w:rsid w:val="00C8776F"/>
    <w:rsid w:val="00C87915"/>
    <w:rsid w:val="00C96CFE"/>
    <w:rsid w:val="00C96F5C"/>
    <w:rsid w:val="00CA0404"/>
    <w:rsid w:val="00CA08ED"/>
    <w:rsid w:val="00CA336E"/>
    <w:rsid w:val="00CA3D6A"/>
    <w:rsid w:val="00CA5BF2"/>
    <w:rsid w:val="00CA6353"/>
    <w:rsid w:val="00CA709F"/>
    <w:rsid w:val="00CB0474"/>
    <w:rsid w:val="00CB42B2"/>
    <w:rsid w:val="00CB7805"/>
    <w:rsid w:val="00CC2BC0"/>
    <w:rsid w:val="00CC3063"/>
    <w:rsid w:val="00CC3F61"/>
    <w:rsid w:val="00CC404C"/>
    <w:rsid w:val="00CC54C3"/>
    <w:rsid w:val="00CC6133"/>
    <w:rsid w:val="00CD09B0"/>
    <w:rsid w:val="00CD1058"/>
    <w:rsid w:val="00CD118D"/>
    <w:rsid w:val="00CD33FC"/>
    <w:rsid w:val="00CD5D09"/>
    <w:rsid w:val="00CD63EB"/>
    <w:rsid w:val="00CD72F6"/>
    <w:rsid w:val="00CE0D82"/>
    <w:rsid w:val="00CE2EFF"/>
    <w:rsid w:val="00CE69D2"/>
    <w:rsid w:val="00CF1498"/>
    <w:rsid w:val="00CF26FF"/>
    <w:rsid w:val="00CF3438"/>
    <w:rsid w:val="00CF3529"/>
    <w:rsid w:val="00CF5EBE"/>
    <w:rsid w:val="00CF5F0F"/>
    <w:rsid w:val="00CF76A4"/>
    <w:rsid w:val="00CF7AF3"/>
    <w:rsid w:val="00D0303B"/>
    <w:rsid w:val="00D04AFD"/>
    <w:rsid w:val="00D06AC0"/>
    <w:rsid w:val="00D10777"/>
    <w:rsid w:val="00D114DA"/>
    <w:rsid w:val="00D11DB5"/>
    <w:rsid w:val="00D12F70"/>
    <w:rsid w:val="00D1458D"/>
    <w:rsid w:val="00D172AE"/>
    <w:rsid w:val="00D23C5B"/>
    <w:rsid w:val="00D242D2"/>
    <w:rsid w:val="00D27F61"/>
    <w:rsid w:val="00D30E7D"/>
    <w:rsid w:val="00D32859"/>
    <w:rsid w:val="00D32C88"/>
    <w:rsid w:val="00D348BE"/>
    <w:rsid w:val="00D350B2"/>
    <w:rsid w:val="00D36F84"/>
    <w:rsid w:val="00D37D45"/>
    <w:rsid w:val="00D40F99"/>
    <w:rsid w:val="00D41421"/>
    <w:rsid w:val="00D432CD"/>
    <w:rsid w:val="00D43AF0"/>
    <w:rsid w:val="00D4412A"/>
    <w:rsid w:val="00D4480D"/>
    <w:rsid w:val="00D463A7"/>
    <w:rsid w:val="00D46E26"/>
    <w:rsid w:val="00D52A31"/>
    <w:rsid w:val="00D54882"/>
    <w:rsid w:val="00D573B7"/>
    <w:rsid w:val="00D716C4"/>
    <w:rsid w:val="00D71B47"/>
    <w:rsid w:val="00D73110"/>
    <w:rsid w:val="00D77347"/>
    <w:rsid w:val="00D80E18"/>
    <w:rsid w:val="00D81DA3"/>
    <w:rsid w:val="00D84488"/>
    <w:rsid w:val="00D84692"/>
    <w:rsid w:val="00D85F38"/>
    <w:rsid w:val="00D86E48"/>
    <w:rsid w:val="00D86FEA"/>
    <w:rsid w:val="00D91E16"/>
    <w:rsid w:val="00D930A5"/>
    <w:rsid w:val="00D93270"/>
    <w:rsid w:val="00D934BD"/>
    <w:rsid w:val="00D945F5"/>
    <w:rsid w:val="00D946A1"/>
    <w:rsid w:val="00D94F16"/>
    <w:rsid w:val="00D96A36"/>
    <w:rsid w:val="00DA0CB3"/>
    <w:rsid w:val="00DA1C5D"/>
    <w:rsid w:val="00DA548F"/>
    <w:rsid w:val="00DA5AA7"/>
    <w:rsid w:val="00DB2D30"/>
    <w:rsid w:val="00DB2F2D"/>
    <w:rsid w:val="00DB672F"/>
    <w:rsid w:val="00DB7F49"/>
    <w:rsid w:val="00DC0A47"/>
    <w:rsid w:val="00DC0EF8"/>
    <w:rsid w:val="00DC1AE1"/>
    <w:rsid w:val="00DC2D70"/>
    <w:rsid w:val="00DC5A9E"/>
    <w:rsid w:val="00DC6D02"/>
    <w:rsid w:val="00DD2304"/>
    <w:rsid w:val="00DD23FA"/>
    <w:rsid w:val="00DE0FB8"/>
    <w:rsid w:val="00DE32C3"/>
    <w:rsid w:val="00DE3475"/>
    <w:rsid w:val="00DE49A6"/>
    <w:rsid w:val="00DE49D0"/>
    <w:rsid w:val="00DE6A03"/>
    <w:rsid w:val="00DE6E4C"/>
    <w:rsid w:val="00DE790C"/>
    <w:rsid w:val="00DF26FF"/>
    <w:rsid w:val="00DF274B"/>
    <w:rsid w:val="00DF27CF"/>
    <w:rsid w:val="00DF29D1"/>
    <w:rsid w:val="00DF2CF3"/>
    <w:rsid w:val="00DF318D"/>
    <w:rsid w:val="00DF6AD2"/>
    <w:rsid w:val="00DF7145"/>
    <w:rsid w:val="00E02004"/>
    <w:rsid w:val="00E0307F"/>
    <w:rsid w:val="00E12472"/>
    <w:rsid w:val="00E1309D"/>
    <w:rsid w:val="00E14874"/>
    <w:rsid w:val="00E14D2F"/>
    <w:rsid w:val="00E15D02"/>
    <w:rsid w:val="00E16682"/>
    <w:rsid w:val="00E20024"/>
    <w:rsid w:val="00E20096"/>
    <w:rsid w:val="00E20ECD"/>
    <w:rsid w:val="00E2267E"/>
    <w:rsid w:val="00E22933"/>
    <w:rsid w:val="00E23373"/>
    <w:rsid w:val="00E23AF7"/>
    <w:rsid w:val="00E24741"/>
    <w:rsid w:val="00E25307"/>
    <w:rsid w:val="00E25A17"/>
    <w:rsid w:val="00E26EE5"/>
    <w:rsid w:val="00E27566"/>
    <w:rsid w:val="00E277CD"/>
    <w:rsid w:val="00E31176"/>
    <w:rsid w:val="00E322AF"/>
    <w:rsid w:val="00E323EA"/>
    <w:rsid w:val="00E32623"/>
    <w:rsid w:val="00E350BD"/>
    <w:rsid w:val="00E36A02"/>
    <w:rsid w:val="00E40D02"/>
    <w:rsid w:val="00E410EE"/>
    <w:rsid w:val="00E42BE5"/>
    <w:rsid w:val="00E44608"/>
    <w:rsid w:val="00E45F57"/>
    <w:rsid w:val="00E51384"/>
    <w:rsid w:val="00E53106"/>
    <w:rsid w:val="00E532CD"/>
    <w:rsid w:val="00E5523C"/>
    <w:rsid w:val="00E6099A"/>
    <w:rsid w:val="00E60AC7"/>
    <w:rsid w:val="00E61180"/>
    <w:rsid w:val="00E630B4"/>
    <w:rsid w:val="00E64074"/>
    <w:rsid w:val="00E6464C"/>
    <w:rsid w:val="00E6565F"/>
    <w:rsid w:val="00E65C70"/>
    <w:rsid w:val="00E66227"/>
    <w:rsid w:val="00E6640F"/>
    <w:rsid w:val="00E6661E"/>
    <w:rsid w:val="00E6676A"/>
    <w:rsid w:val="00E70456"/>
    <w:rsid w:val="00E717AE"/>
    <w:rsid w:val="00E7214A"/>
    <w:rsid w:val="00E72E2F"/>
    <w:rsid w:val="00E771F1"/>
    <w:rsid w:val="00E772A2"/>
    <w:rsid w:val="00E773BF"/>
    <w:rsid w:val="00E77D4E"/>
    <w:rsid w:val="00E808D0"/>
    <w:rsid w:val="00E828D7"/>
    <w:rsid w:val="00E82D03"/>
    <w:rsid w:val="00E8330F"/>
    <w:rsid w:val="00E83CB2"/>
    <w:rsid w:val="00E83ED1"/>
    <w:rsid w:val="00E84D6B"/>
    <w:rsid w:val="00E85816"/>
    <w:rsid w:val="00E858EB"/>
    <w:rsid w:val="00E86FFD"/>
    <w:rsid w:val="00E875BD"/>
    <w:rsid w:val="00E87C80"/>
    <w:rsid w:val="00E87F18"/>
    <w:rsid w:val="00E90A04"/>
    <w:rsid w:val="00E912B3"/>
    <w:rsid w:val="00E9168D"/>
    <w:rsid w:val="00E9568D"/>
    <w:rsid w:val="00E9747A"/>
    <w:rsid w:val="00EA2232"/>
    <w:rsid w:val="00EA3D9F"/>
    <w:rsid w:val="00EA78A5"/>
    <w:rsid w:val="00EB12E8"/>
    <w:rsid w:val="00EB27D6"/>
    <w:rsid w:val="00EB37BB"/>
    <w:rsid w:val="00EB4753"/>
    <w:rsid w:val="00EB529E"/>
    <w:rsid w:val="00EB6DF8"/>
    <w:rsid w:val="00EC05E9"/>
    <w:rsid w:val="00EC086F"/>
    <w:rsid w:val="00EC2A13"/>
    <w:rsid w:val="00EC3A94"/>
    <w:rsid w:val="00EC5B94"/>
    <w:rsid w:val="00EC7152"/>
    <w:rsid w:val="00ED0139"/>
    <w:rsid w:val="00ED37F6"/>
    <w:rsid w:val="00ED3A06"/>
    <w:rsid w:val="00ED61D2"/>
    <w:rsid w:val="00ED759E"/>
    <w:rsid w:val="00ED7A2B"/>
    <w:rsid w:val="00EE18D9"/>
    <w:rsid w:val="00EE36B3"/>
    <w:rsid w:val="00EE4738"/>
    <w:rsid w:val="00EE567E"/>
    <w:rsid w:val="00EE6D61"/>
    <w:rsid w:val="00EE78BB"/>
    <w:rsid w:val="00EF15ED"/>
    <w:rsid w:val="00EF4BCE"/>
    <w:rsid w:val="00EF4BEC"/>
    <w:rsid w:val="00EF54CD"/>
    <w:rsid w:val="00EF65A1"/>
    <w:rsid w:val="00EF6C6B"/>
    <w:rsid w:val="00F03BA5"/>
    <w:rsid w:val="00F05944"/>
    <w:rsid w:val="00F07452"/>
    <w:rsid w:val="00F1100D"/>
    <w:rsid w:val="00F12230"/>
    <w:rsid w:val="00F127DC"/>
    <w:rsid w:val="00F1436F"/>
    <w:rsid w:val="00F143B9"/>
    <w:rsid w:val="00F15728"/>
    <w:rsid w:val="00F157DA"/>
    <w:rsid w:val="00F16987"/>
    <w:rsid w:val="00F16BE6"/>
    <w:rsid w:val="00F1790D"/>
    <w:rsid w:val="00F20BE9"/>
    <w:rsid w:val="00F24815"/>
    <w:rsid w:val="00F25442"/>
    <w:rsid w:val="00F26C62"/>
    <w:rsid w:val="00F27095"/>
    <w:rsid w:val="00F275DB"/>
    <w:rsid w:val="00F31EE3"/>
    <w:rsid w:val="00F33875"/>
    <w:rsid w:val="00F36022"/>
    <w:rsid w:val="00F378AE"/>
    <w:rsid w:val="00F42264"/>
    <w:rsid w:val="00F4243C"/>
    <w:rsid w:val="00F43B57"/>
    <w:rsid w:val="00F451A7"/>
    <w:rsid w:val="00F56DB6"/>
    <w:rsid w:val="00F6191D"/>
    <w:rsid w:val="00F652E8"/>
    <w:rsid w:val="00F66180"/>
    <w:rsid w:val="00F66D56"/>
    <w:rsid w:val="00F66DC7"/>
    <w:rsid w:val="00F67458"/>
    <w:rsid w:val="00F67DB2"/>
    <w:rsid w:val="00F67E95"/>
    <w:rsid w:val="00F711FF"/>
    <w:rsid w:val="00F72760"/>
    <w:rsid w:val="00F731B4"/>
    <w:rsid w:val="00F73593"/>
    <w:rsid w:val="00F747D6"/>
    <w:rsid w:val="00F755EE"/>
    <w:rsid w:val="00F7562B"/>
    <w:rsid w:val="00F766A2"/>
    <w:rsid w:val="00F81E03"/>
    <w:rsid w:val="00F82F92"/>
    <w:rsid w:val="00F83D06"/>
    <w:rsid w:val="00F84527"/>
    <w:rsid w:val="00F853B1"/>
    <w:rsid w:val="00F8577B"/>
    <w:rsid w:val="00F858D3"/>
    <w:rsid w:val="00F941D7"/>
    <w:rsid w:val="00F95D14"/>
    <w:rsid w:val="00F9676C"/>
    <w:rsid w:val="00F96C5F"/>
    <w:rsid w:val="00FA0C81"/>
    <w:rsid w:val="00FA700E"/>
    <w:rsid w:val="00FA728D"/>
    <w:rsid w:val="00FB18E7"/>
    <w:rsid w:val="00FB1940"/>
    <w:rsid w:val="00FB7719"/>
    <w:rsid w:val="00FC0197"/>
    <w:rsid w:val="00FC0E2C"/>
    <w:rsid w:val="00FC13B7"/>
    <w:rsid w:val="00FC15BD"/>
    <w:rsid w:val="00FC2E39"/>
    <w:rsid w:val="00FC45E6"/>
    <w:rsid w:val="00FC7A53"/>
    <w:rsid w:val="00FD0352"/>
    <w:rsid w:val="00FD27FB"/>
    <w:rsid w:val="00FD2BD5"/>
    <w:rsid w:val="00FD314A"/>
    <w:rsid w:val="00FD352C"/>
    <w:rsid w:val="00FD5AD6"/>
    <w:rsid w:val="00FD6908"/>
    <w:rsid w:val="00FD7CF0"/>
    <w:rsid w:val="00FE0B81"/>
    <w:rsid w:val="00FE1248"/>
    <w:rsid w:val="00FF027F"/>
    <w:rsid w:val="00FF191F"/>
    <w:rsid w:val="00FF3CB5"/>
    <w:rsid w:val="00FF3DF9"/>
    <w:rsid w:val="00FF52B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5554" fillcolor="white">
      <v:fill color="white"/>
      <v:textbox inset="0,0,0,0"/>
      <o:colormenu v:ext="edit" fillcolor="none [3212]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2F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26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61E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53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853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4AA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4AAC"/>
    <w:rPr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159C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276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Emphasis">
    <w:name w:val="Subtle Emphasis"/>
    <w:basedOn w:val="DefaultParagraphFont"/>
    <w:uiPriority w:val="19"/>
    <w:qFormat/>
    <w:rsid w:val="002B3429"/>
    <w:rPr>
      <w:i/>
      <w:iCs/>
      <w:color w:val="808080" w:themeColor="text1" w:themeTint="7F"/>
    </w:rPr>
  </w:style>
  <w:style w:type="paragraph" w:styleId="Title">
    <w:name w:val="Title"/>
    <w:basedOn w:val="Normal"/>
    <w:next w:val="Normal"/>
    <w:link w:val="TitleChar"/>
    <w:uiPriority w:val="10"/>
    <w:qFormat/>
    <w:rsid w:val="007E419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419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yiv5035059492msonormal">
    <w:name w:val="yiv5035059492msonormal"/>
    <w:basedOn w:val="Normal"/>
    <w:rsid w:val="004944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semiHidden/>
    <w:unhideWhenUsed/>
    <w:rsid w:val="00504A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04A0E"/>
  </w:style>
  <w:style w:type="paragraph" w:styleId="Footer">
    <w:name w:val="footer"/>
    <w:basedOn w:val="Normal"/>
    <w:link w:val="FooterChar"/>
    <w:uiPriority w:val="99"/>
    <w:unhideWhenUsed/>
    <w:rsid w:val="00504A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A0E"/>
  </w:style>
  <w:style w:type="character" w:styleId="IntenseEmphasis">
    <w:name w:val="Intense Emphasis"/>
    <w:basedOn w:val="DefaultParagraphFont"/>
    <w:uiPriority w:val="21"/>
    <w:qFormat/>
    <w:rsid w:val="004577E6"/>
    <w:rPr>
      <w:b/>
      <w:bCs/>
      <w:i/>
      <w:iCs/>
      <w:color w:val="4F81BD" w:themeColor="accent1"/>
    </w:rPr>
  </w:style>
  <w:style w:type="table" w:styleId="LightShading-Accent3">
    <w:name w:val="Light Shading Accent 3"/>
    <w:basedOn w:val="TableNormal"/>
    <w:uiPriority w:val="60"/>
    <w:rsid w:val="00C3235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paragraph" w:styleId="NoSpacing">
    <w:name w:val="No Spacing"/>
    <w:uiPriority w:val="1"/>
    <w:qFormat/>
    <w:rsid w:val="00D86FEA"/>
    <w:pPr>
      <w:spacing w:after="0" w:line="240" w:lineRule="auto"/>
    </w:pPr>
  </w:style>
  <w:style w:type="paragraph" w:customStyle="1" w:styleId="yiv6248119253msonormal">
    <w:name w:val="yiv6248119253msonormal"/>
    <w:basedOn w:val="Normal"/>
    <w:rsid w:val="00C803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yiv3849473148msonormal">
    <w:name w:val="yiv3849473148msonormal"/>
    <w:basedOn w:val="Normal"/>
    <w:rsid w:val="00B20E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MediumList1-Accent6">
    <w:name w:val="Medium List 1 Accent 6"/>
    <w:basedOn w:val="TableNormal"/>
    <w:uiPriority w:val="65"/>
    <w:rsid w:val="00372AC2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character" w:styleId="BookTitle">
    <w:name w:val="Book Title"/>
    <w:basedOn w:val="DefaultParagraphFont"/>
    <w:uiPriority w:val="33"/>
    <w:qFormat/>
    <w:rsid w:val="001D2827"/>
    <w:rPr>
      <w:b/>
      <w:bCs/>
      <w:smallCaps/>
      <w:spacing w:val="5"/>
    </w:rPr>
  </w:style>
  <w:style w:type="character" w:styleId="Strong">
    <w:name w:val="Strong"/>
    <w:basedOn w:val="DefaultParagraphFont"/>
    <w:uiPriority w:val="22"/>
    <w:qFormat/>
    <w:rsid w:val="00B03101"/>
    <w:rPr>
      <w:b/>
      <w:bCs/>
    </w:rPr>
  </w:style>
  <w:style w:type="paragraph" w:styleId="NormalWeb">
    <w:name w:val="Normal (Web)"/>
    <w:basedOn w:val="Normal"/>
    <w:uiPriority w:val="99"/>
    <w:unhideWhenUsed/>
    <w:rsid w:val="00D930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E26EE5"/>
    <w:pPr>
      <w:ind w:left="720"/>
      <w:contextualSpacing/>
    </w:pPr>
  </w:style>
  <w:style w:type="paragraph" w:customStyle="1" w:styleId="yiv4965845721msonormal">
    <w:name w:val="yiv4965845721msonormal"/>
    <w:basedOn w:val="Normal"/>
    <w:rsid w:val="008C61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wtphone">
    <w:name w:val="wt_phone"/>
    <w:basedOn w:val="DefaultParagraphFont"/>
    <w:rsid w:val="00C14EED"/>
  </w:style>
  <w:style w:type="paragraph" w:styleId="PlainText">
    <w:name w:val="Plain Text"/>
    <w:basedOn w:val="Normal"/>
    <w:link w:val="PlainTextChar"/>
    <w:uiPriority w:val="99"/>
    <w:semiHidden/>
    <w:unhideWhenUsed/>
    <w:rsid w:val="00D32C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32C88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wtemail">
    <w:name w:val="wt_email"/>
    <w:basedOn w:val="DefaultParagraphFont"/>
    <w:rsid w:val="0016571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8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33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hyperlink" Target="about:blank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yperlink" Target="about:blank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about:blank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header" Target="header3.xml"/><Relationship Id="rId10" Type="http://schemas.openxmlformats.org/officeDocument/2006/relationships/image" Target="media/image3.e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about:blank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027F1A-5E27-4EE4-8188-515912619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10</dc:creator>
  <cp:lastModifiedBy>Win10</cp:lastModifiedBy>
  <cp:revision>2</cp:revision>
  <cp:lastPrinted>2021-09-02T23:25:00Z</cp:lastPrinted>
  <dcterms:created xsi:type="dcterms:W3CDTF">2021-09-16T20:56:00Z</dcterms:created>
  <dcterms:modified xsi:type="dcterms:W3CDTF">2021-09-16T20:56:00Z</dcterms:modified>
</cp:coreProperties>
</file>